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3BE08" w14:textId="77777777" w:rsidR="005429CF" w:rsidRPr="00D03441" w:rsidRDefault="005429CF" w:rsidP="004F6953">
      <w:pPr>
        <w:pStyle w:val="Nagwek1"/>
        <w:spacing w:before="40" w:after="120" w:line="240" w:lineRule="auto"/>
        <w:rPr>
          <w:rFonts w:ascii="Verdana" w:hAnsi="Verdana"/>
          <w:b w:val="0"/>
          <w:color w:val="auto"/>
          <w:sz w:val="20"/>
          <w:szCs w:val="20"/>
        </w:rPr>
      </w:pPr>
    </w:p>
    <w:p w14:paraId="29FD8F94" w14:textId="678C35B6" w:rsidR="004F6953" w:rsidRPr="004F6953" w:rsidRDefault="004F6953" w:rsidP="004F6953">
      <w:pPr>
        <w:spacing w:after="120" w:line="271" w:lineRule="auto"/>
        <w:ind w:left="10" w:hanging="10"/>
        <w:jc w:val="both"/>
        <w:rPr>
          <w:rFonts w:ascii="Verdana" w:eastAsia="Arial" w:hAnsi="Verdana" w:cs="Arial"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color w:val="000000"/>
          <w:sz w:val="20"/>
          <w:szCs w:val="20"/>
        </w:rPr>
        <w:t xml:space="preserve"> </w:t>
      </w:r>
      <w:bookmarkStart w:id="0" w:name="_Hlk106363269"/>
      <w:bookmarkEnd w:id="0"/>
      <w:r w:rsidRPr="004F6953">
        <w:rPr>
          <w:rFonts w:ascii="Verdana" w:eastAsia="Arial" w:hAnsi="Verdana" w:cs="Arial"/>
          <w:color w:val="000000"/>
          <w:sz w:val="20"/>
          <w:szCs w:val="20"/>
        </w:rPr>
        <w:t xml:space="preserve">                                                                               Wrocław, 0</w:t>
      </w:r>
      <w:r w:rsidR="000F3266">
        <w:rPr>
          <w:rFonts w:ascii="Verdana" w:eastAsia="Arial" w:hAnsi="Verdana" w:cs="Arial"/>
          <w:color w:val="000000"/>
          <w:sz w:val="20"/>
          <w:szCs w:val="20"/>
        </w:rPr>
        <w:t>7</w:t>
      </w:r>
      <w:r w:rsidRPr="004F6953">
        <w:rPr>
          <w:rFonts w:ascii="Verdana" w:eastAsia="Arial" w:hAnsi="Verdana" w:cs="Arial"/>
          <w:color w:val="000000"/>
          <w:sz w:val="20"/>
          <w:szCs w:val="20"/>
        </w:rPr>
        <w:t>.12.2023r.</w:t>
      </w:r>
    </w:p>
    <w:p w14:paraId="7F79F608" w14:textId="77777777" w:rsidR="004F6953" w:rsidRPr="004F6953" w:rsidRDefault="004F6953" w:rsidP="004F6953">
      <w:pPr>
        <w:spacing w:after="120" w:line="271" w:lineRule="auto"/>
        <w:jc w:val="both"/>
        <w:rPr>
          <w:rFonts w:ascii="Verdana" w:eastAsia="Arial" w:hAnsi="Verdana" w:cs="Arial"/>
          <w:b/>
          <w:b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color w:val="000000"/>
          <w:sz w:val="20"/>
          <w:szCs w:val="20"/>
        </w:rPr>
        <w:t xml:space="preserve"> </w:t>
      </w:r>
      <w:r w:rsidRPr="004F6953">
        <w:rPr>
          <w:rFonts w:ascii="Verdana" w:eastAsia="Arial" w:hAnsi="Verdana" w:cs="Arial"/>
          <w:b/>
          <w:bCs/>
          <w:color w:val="000000"/>
          <w:sz w:val="20"/>
          <w:szCs w:val="20"/>
        </w:rPr>
        <w:t>BZP.27101.73.2023.WFP</w:t>
      </w:r>
    </w:p>
    <w:p w14:paraId="04E085E0" w14:textId="77777777" w:rsidR="004F6953" w:rsidRPr="004F6953" w:rsidRDefault="004F6953" w:rsidP="004F6953">
      <w:pPr>
        <w:tabs>
          <w:tab w:val="left" w:pos="5880"/>
        </w:tabs>
        <w:suppressAutoHyphens/>
        <w:spacing w:after="0" w:line="360" w:lineRule="auto"/>
        <w:ind w:left="5670"/>
        <w:rPr>
          <w:rFonts w:ascii="Verdana" w:hAnsi="Verdana"/>
          <w:b/>
          <w:sz w:val="20"/>
          <w:szCs w:val="20"/>
        </w:rPr>
      </w:pPr>
      <w:r w:rsidRPr="004F6953">
        <w:rPr>
          <w:rFonts w:ascii="Verdana" w:hAnsi="Verdana" w:cs="Arial"/>
          <w:b/>
          <w:bCs/>
          <w:sz w:val="20"/>
          <w:szCs w:val="20"/>
          <w:lang w:eastAsia="ar-SA"/>
        </w:rPr>
        <w:t>Wy</w:t>
      </w:r>
      <w:r w:rsidRPr="004F6953">
        <w:rPr>
          <w:rFonts w:ascii="Verdana" w:hAnsi="Verdana"/>
          <w:b/>
          <w:sz w:val="20"/>
          <w:szCs w:val="20"/>
        </w:rPr>
        <w:t>konawcy</w:t>
      </w:r>
    </w:p>
    <w:p w14:paraId="347C8452" w14:textId="77777777" w:rsidR="004F6953" w:rsidRPr="004F6953" w:rsidRDefault="004F6953" w:rsidP="004F6953">
      <w:pPr>
        <w:autoSpaceDE w:val="0"/>
        <w:autoSpaceDN w:val="0"/>
        <w:adjustRightInd w:val="0"/>
        <w:spacing w:after="0" w:line="360" w:lineRule="auto"/>
        <w:ind w:left="5642"/>
        <w:rPr>
          <w:rFonts w:ascii="Verdana" w:hAnsi="Verdana"/>
          <w:i/>
          <w:iCs/>
          <w:sz w:val="20"/>
          <w:szCs w:val="20"/>
        </w:rPr>
      </w:pPr>
      <w:r w:rsidRPr="004F6953">
        <w:rPr>
          <w:rFonts w:ascii="Verdana" w:hAnsi="Verdana"/>
          <w:i/>
          <w:iCs/>
          <w:sz w:val="20"/>
          <w:szCs w:val="20"/>
        </w:rPr>
        <w:t>(informacja zamieszczona na stronie internetowej prowadzonego postępowania)</w:t>
      </w:r>
    </w:p>
    <w:p w14:paraId="27ECFC22" w14:textId="77777777" w:rsidR="004F6953" w:rsidRPr="004F6953" w:rsidRDefault="004F6953" w:rsidP="004F6953">
      <w:pPr>
        <w:spacing w:after="120" w:line="271" w:lineRule="auto"/>
        <w:jc w:val="center"/>
        <w:rPr>
          <w:rFonts w:ascii="Verdana" w:eastAsia="Arial" w:hAnsi="Verdana" w:cs="Arial"/>
          <w:b/>
          <w:bCs/>
          <w:color w:val="000000"/>
          <w:sz w:val="20"/>
          <w:szCs w:val="20"/>
        </w:rPr>
      </w:pPr>
    </w:p>
    <w:p w14:paraId="49915C9F" w14:textId="77777777" w:rsidR="004F6953" w:rsidRPr="004F6953" w:rsidRDefault="004F6953" w:rsidP="004F6953">
      <w:pPr>
        <w:spacing w:after="120" w:line="271" w:lineRule="auto"/>
        <w:jc w:val="center"/>
        <w:rPr>
          <w:rFonts w:ascii="Verdana" w:eastAsia="Arial" w:hAnsi="Verdana" w:cs="Arial"/>
          <w:b/>
          <w:b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/>
          <w:bCs/>
          <w:color w:val="000000"/>
          <w:sz w:val="20"/>
          <w:szCs w:val="20"/>
        </w:rPr>
        <w:t>Informacja dla Wykonawców nr 2</w:t>
      </w:r>
    </w:p>
    <w:p w14:paraId="689B2969" w14:textId="77777777" w:rsidR="004F6953" w:rsidRPr="004F6953" w:rsidRDefault="004F6953" w:rsidP="004F6953">
      <w:pPr>
        <w:spacing w:after="120" w:line="271" w:lineRule="auto"/>
        <w:jc w:val="center"/>
        <w:rPr>
          <w:rFonts w:ascii="Verdana" w:eastAsia="Arial" w:hAnsi="Verdana" w:cs="Arial"/>
          <w:b/>
          <w:b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/>
          <w:bCs/>
          <w:color w:val="000000"/>
          <w:sz w:val="20"/>
          <w:szCs w:val="20"/>
        </w:rPr>
        <w:t>Odpowiedzi na pytania</w:t>
      </w:r>
    </w:p>
    <w:p w14:paraId="23907F55" w14:textId="77777777" w:rsidR="004F6953" w:rsidRPr="004F6953" w:rsidRDefault="004F6953" w:rsidP="004F6953">
      <w:pPr>
        <w:spacing w:after="120" w:line="271" w:lineRule="auto"/>
        <w:jc w:val="center"/>
        <w:rPr>
          <w:rFonts w:ascii="Verdana" w:eastAsia="Arial" w:hAnsi="Verdana" w:cs="Arial"/>
          <w:bCs/>
          <w:color w:val="000000"/>
          <w:sz w:val="20"/>
          <w:szCs w:val="20"/>
        </w:rPr>
      </w:pPr>
    </w:p>
    <w:p w14:paraId="79719FB7" w14:textId="77777777" w:rsidR="004F6953" w:rsidRPr="004F6953" w:rsidRDefault="004F6953" w:rsidP="004F6953">
      <w:pPr>
        <w:spacing w:after="0" w:line="360" w:lineRule="auto"/>
        <w:ind w:left="10" w:hanging="10"/>
        <w:jc w:val="both"/>
        <w:rPr>
          <w:rFonts w:ascii="Verdana" w:eastAsia="Arial" w:hAnsi="Verdana" w:cs="Arial"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color w:val="000000"/>
          <w:sz w:val="20"/>
          <w:szCs w:val="20"/>
        </w:rPr>
        <w:t>Postępowanie  prowadzone w trybie podstawowym na realizację zadania pod nazwą:</w:t>
      </w:r>
    </w:p>
    <w:p w14:paraId="17092665" w14:textId="77777777" w:rsidR="004F6953" w:rsidRPr="004F6953" w:rsidRDefault="004F6953" w:rsidP="004F6953">
      <w:pPr>
        <w:tabs>
          <w:tab w:val="left" w:pos="0"/>
          <w:tab w:val="left" w:pos="426"/>
        </w:tabs>
        <w:suppressAutoHyphens/>
        <w:spacing w:after="0" w:line="360" w:lineRule="auto"/>
        <w:ind w:left="10" w:right="-11" w:hanging="10"/>
        <w:jc w:val="both"/>
        <w:rPr>
          <w:rFonts w:ascii="Verdana" w:hAnsi="Verdana" w:cs="Arial"/>
          <w:color w:val="000000"/>
          <w:sz w:val="20"/>
          <w:szCs w:val="20"/>
          <w:lang w:eastAsia="ar-SA"/>
        </w:rPr>
      </w:pPr>
      <w:bookmarkStart w:id="1" w:name="_Hlk109642233"/>
      <w:bookmarkStart w:id="2" w:name="_Hlk97806334"/>
      <w:r w:rsidRPr="004F6953">
        <w:rPr>
          <w:rFonts w:ascii="Verdana" w:hAnsi="Verdana" w:cs="Arial"/>
          <w:color w:val="000000"/>
          <w:sz w:val="20"/>
          <w:szCs w:val="20"/>
          <w:lang w:eastAsia="ar-SA"/>
        </w:rPr>
        <w:t>„</w:t>
      </w:r>
      <w:r w:rsidRPr="004F6953">
        <w:rPr>
          <w:rFonts w:ascii="Verdana" w:hAnsi="Verdana" w:cs="Arial"/>
          <w:b/>
          <w:bCs/>
          <w:color w:val="000000"/>
          <w:sz w:val="20"/>
          <w:szCs w:val="20"/>
          <w:lang w:eastAsia="ar-SA"/>
        </w:rPr>
        <w:t xml:space="preserve">Dostawa prenumeraty prasy krajowej (gazet, czasopism) w roku 2024 </w:t>
      </w:r>
      <w:r w:rsidRPr="004F6953">
        <w:rPr>
          <w:rFonts w:ascii="Verdana" w:hAnsi="Verdana" w:cs="Arial"/>
          <w:b/>
          <w:bCs/>
          <w:color w:val="000000"/>
          <w:sz w:val="20"/>
          <w:szCs w:val="20"/>
          <w:lang w:eastAsia="ar-SA"/>
        </w:rPr>
        <w:br/>
        <w:t>dla poszczególnych jednostek Uniwersytetu Wrocławskiego na terenie Wrocławia</w:t>
      </w:r>
      <w:r w:rsidRPr="004F6953">
        <w:rPr>
          <w:rFonts w:ascii="Verdana" w:hAnsi="Verdana" w:cs="Arial"/>
          <w:color w:val="000000"/>
          <w:sz w:val="20"/>
          <w:szCs w:val="20"/>
          <w:lang w:eastAsia="ar-SA"/>
        </w:rPr>
        <w:t xml:space="preserve">” </w:t>
      </w:r>
      <w:bookmarkEnd w:id="1"/>
      <w:bookmarkEnd w:id="2"/>
    </w:p>
    <w:p w14:paraId="5512AE5B" w14:textId="77777777" w:rsidR="004F6953" w:rsidRPr="004F6953" w:rsidRDefault="004F6953" w:rsidP="004F6953">
      <w:pPr>
        <w:tabs>
          <w:tab w:val="left" w:pos="0"/>
          <w:tab w:val="left" w:pos="426"/>
        </w:tabs>
        <w:suppressAutoHyphens/>
        <w:spacing w:after="0" w:line="360" w:lineRule="auto"/>
        <w:ind w:left="10" w:right="-11" w:hanging="10"/>
        <w:jc w:val="both"/>
        <w:rPr>
          <w:rFonts w:ascii="Verdana" w:hAnsi="Verdana" w:cs="Arial"/>
          <w:color w:val="000000"/>
          <w:sz w:val="20"/>
          <w:szCs w:val="20"/>
          <w:lang w:eastAsia="ar-SA"/>
        </w:rPr>
      </w:pPr>
    </w:p>
    <w:p w14:paraId="48B7C5B4" w14:textId="77777777" w:rsidR="004F6953" w:rsidRPr="004F6953" w:rsidRDefault="004F6953" w:rsidP="004F6953">
      <w:pPr>
        <w:spacing w:after="0" w:line="271" w:lineRule="auto"/>
        <w:ind w:left="10" w:firstLine="708"/>
        <w:jc w:val="both"/>
        <w:rPr>
          <w:rFonts w:ascii="Verdana" w:eastAsia="Arial" w:hAnsi="Verdana" w:cs="Arial"/>
          <w:color w:val="000000"/>
          <w:sz w:val="18"/>
          <w:szCs w:val="18"/>
        </w:rPr>
      </w:pPr>
      <w:r w:rsidRPr="004F6953">
        <w:rPr>
          <w:rFonts w:ascii="Verdana" w:eastAsia="Arial" w:hAnsi="Verdana" w:cs="Arial"/>
          <w:color w:val="000000"/>
          <w:sz w:val="18"/>
          <w:szCs w:val="18"/>
        </w:rPr>
        <w:t xml:space="preserve">Na podstawie art. 284 ust. 2, 6 oraz art. 286 ust. 1, 5, 7 i 9 ustawy z dnia 11 września 2019 r. Prawo zamówień publicznych (Dz.U. 2023 r. poz. 1605 z późn. zm.) Zamawiający informuje, </w:t>
      </w:r>
      <w:r w:rsidRPr="004F6953">
        <w:rPr>
          <w:rFonts w:ascii="Verdana" w:eastAsia="Arial" w:hAnsi="Verdana" w:cs="Arial"/>
          <w:color w:val="000000"/>
          <w:sz w:val="18"/>
          <w:szCs w:val="18"/>
        </w:rPr>
        <w:br/>
        <w:t>że zmienia treść SWZ i ogłoszenia w następującym zakresie:</w:t>
      </w:r>
    </w:p>
    <w:p w14:paraId="4D2872C4" w14:textId="77777777" w:rsidR="004F6953" w:rsidRPr="004F6953" w:rsidRDefault="004F6953" w:rsidP="004F6953">
      <w:pPr>
        <w:tabs>
          <w:tab w:val="left" w:pos="0"/>
          <w:tab w:val="left" w:pos="426"/>
        </w:tabs>
        <w:suppressAutoHyphens/>
        <w:spacing w:after="0" w:line="360" w:lineRule="auto"/>
        <w:ind w:left="10" w:right="-11" w:hanging="10"/>
        <w:jc w:val="both"/>
        <w:rPr>
          <w:rFonts w:ascii="Verdana" w:hAnsi="Verdana" w:cs="Arial"/>
          <w:i/>
          <w:color w:val="000000"/>
          <w:sz w:val="20"/>
          <w:szCs w:val="20"/>
          <w:lang w:eastAsia="ar-SA"/>
        </w:rPr>
      </w:pPr>
    </w:p>
    <w:p w14:paraId="23C7A405" w14:textId="77777777" w:rsidR="004F6953" w:rsidRPr="004F6953" w:rsidRDefault="004F6953" w:rsidP="004F6953">
      <w:pPr>
        <w:spacing w:after="0" w:line="360" w:lineRule="auto"/>
        <w:ind w:left="10" w:hanging="10"/>
        <w:jc w:val="both"/>
        <w:rPr>
          <w:rFonts w:ascii="Verdana" w:eastAsia="Arial" w:hAnsi="Verdana" w:cs="Arial"/>
          <w:b/>
          <w:iCs/>
          <w:color w:val="000000"/>
          <w:sz w:val="20"/>
          <w:szCs w:val="20"/>
        </w:rPr>
      </w:pPr>
      <w:bookmarkStart w:id="3" w:name="_Hlk149888017"/>
      <w:r w:rsidRPr="004F6953">
        <w:rPr>
          <w:rFonts w:ascii="Verdana" w:eastAsia="Arial" w:hAnsi="Verdana" w:cs="Arial"/>
          <w:b/>
          <w:iCs/>
          <w:color w:val="000000"/>
          <w:sz w:val="20"/>
          <w:szCs w:val="20"/>
        </w:rPr>
        <w:t>Pytanie 1</w:t>
      </w:r>
    </w:p>
    <w:p w14:paraId="46BB1017" w14:textId="349A9A3C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 xml:space="preserve">Przesyłam listę tytułów, których nie mamy w ofercie, albo przestały się ukazywać, </w:t>
      </w: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br/>
        <w:t>albo są dostępne wyłącznie u wydawcy. W związku z powyższym poniższych tytułów dostarczyć nie możemy:</w:t>
      </w:r>
    </w:p>
    <w:p w14:paraId="11651574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Acta Militaria Mediaevalia wersja papierowa</w:t>
      </w:r>
    </w:p>
    <w:p w14:paraId="6DF4C779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Annales Universitatis Mariae Curie-Skłodowska wersja papierowa</w:t>
      </w:r>
    </w:p>
    <w:p w14:paraId="62955FF8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Art Inquiry ŁTN wersja papierowa</w:t>
      </w:r>
    </w:p>
    <w:p w14:paraId="178FA668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Biuletyn Historii Pogranicza wersja papierowa</w:t>
      </w:r>
    </w:p>
    <w:p w14:paraId="7CEF9A2D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Czasy Nowożytne wersja papierowa</w:t>
      </w:r>
    </w:p>
    <w:p w14:paraId="0EFAAB9C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Echa Przeszłości wersja papierowa</w:t>
      </w:r>
    </w:p>
    <w:p w14:paraId="41962B81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Elewator wersja papierowa</w:t>
      </w:r>
    </w:p>
    <w:p w14:paraId="390FD7AB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Europa Orientalis wersja papierowa</w:t>
      </w:r>
    </w:p>
    <w:p w14:paraId="2FD192DD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Fasciculi Historici Novi wersja papierowa</w:t>
      </w:r>
    </w:p>
    <w:p w14:paraId="15FBF6AA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Folia Historica - Zeszyty Naukowe Uniw. Łódzkiego wersja papierowa</w:t>
      </w:r>
    </w:p>
    <w:p w14:paraId="7E328B15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Hereditas Monasteriorum wersja papierowa</w:t>
      </w:r>
    </w:p>
    <w:p w14:paraId="740E8EB9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In Gremium wersja papierowa</w:t>
      </w:r>
    </w:p>
    <w:p w14:paraId="6D865733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Kalendarz Wrocławski wersja papierowa</w:t>
      </w:r>
    </w:p>
    <w:p w14:paraId="55CC3371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Krakowskie Pismo Kresowe wersja papierowa</w:t>
      </w:r>
    </w:p>
    <w:p w14:paraId="15DE4FE5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Limes Uniw. Rzeszowski wersja papierowa</w:t>
      </w:r>
    </w:p>
    <w:p w14:paraId="0CABAF81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Marketing w Praktyce wersja papierowa</w:t>
      </w:r>
    </w:p>
    <w:p w14:paraId="31789AE4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lastRenderedPageBreak/>
        <w:t>Matematyka Poglądowa wersja papierowa</w:t>
      </w:r>
    </w:p>
    <w:p w14:paraId="7ADAEB0D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Miscellanea Historico-Archivistica wersja papierowa</w:t>
      </w:r>
    </w:p>
    <w:p w14:paraId="3B7843D7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Niemcoznawstwo wersja papierowa</w:t>
      </w:r>
    </w:p>
    <w:p w14:paraId="0FCF5B29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Nowa Dekada Krakowska wersja papierowa</w:t>
      </w:r>
    </w:p>
    <w:p w14:paraId="20E8F562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Ordines Militares wersja papierowa</w:t>
      </w:r>
    </w:p>
    <w:p w14:paraId="241A8100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Pamiętnik Literacki (wyd. Londyn) wersja papierowa</w:t>
      </w:r>
    </w:p>
    <w:p w14:paraId="27D3B305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Pamiętnik Sztuk Pięknych wersja papierowa</w:t>
      </w:r>
    </w:p>
    <w:p w14:paraId="7F878E5F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Prace Historyczne wersja papierowa</w:t>
      </w:r>
    </w:p>
    <w:p w14:paraId="0E6DBE43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Prace Komisji do Oceny Podręczników Szkolnych wersja papierowa</w:t>
      </w:r>
    </w:p>
    <w:p w14:paraId="2328CB9C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Prace Komisji Historii Nauki PAU wersja papierowa</w:t>
      </w:r>
    </w:p>
    <w:p w14:paraId="6F17ED25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Prace Literaturoznawcze (Olsztyn) wersja papierowa</w:t>
      </w:r>
    </w:p>
    <w:p w14:paraId="03F19D9B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Przegląd Tomistyczny wersja papierowa</w:t>
      </w:r>
    </w:p>
    <w:p w14:paraId="6737EBD8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Przeszłość Demograficzna Polski wersja papierowa</w:t>
      </w:r>
    </w:p>
    <w:p w14:paraId="675FA192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Quaestiones Medii Aevi Nowae wersja papierowa</w:t>
      </w:r>
    </w:p>
    <w:p w14:paraId="5AC651A7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Rocznik Antropologii Historii wersja papierowa</w:t>
      </w:r>
    </w:p>
    <w:p w14:paraId="053757ED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Rocznik Gdański wersja papierowa</w:t>
      </w:r>
    </w:p>
    <w:p w14:paraId="3734D3EC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Rocznik Lwowski wersja papierowa</w:t>
      </w:r>
    </w:p>
    <w:p w14:paraId="00B2E0C0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Rocznik Wrocławski Ossolineum wersja papierowa</w:t>
      </w:r>
    </w:p>
    <w:p w14:paraId="6964DB52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Roczniki Sztuki Śląskiej wersja papierowa</w:t>
      </w:r>
    </w:p>
    <w:p w14:paraId="5D3ED41F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Roczniki Towarzystwa Naukowego w Toruniu wersja papierowa</w:t>
      </w:r>
    </w:p>
    <w:p w14:paraId="4E5C8DD1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aeculum Christianum wersja papierowa</w:t>
      </w:r>
    </w:p>
    <w:p w14:paraId="4FB95B9F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chulz. Forum wersja papierowa</w:t>
      </w:r>
    </w:p>
    <w:p w14:paraId="14FCD4A8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lavia Occidentalis wersja papierowa</w:t>
      </w:r>
    </w:p>
    <w:p w14:paraId="4276E81B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osunki Międzynarodowe wersja papierowa</w:t>
      </w:r>
    </w:p>
    <w:p w14:paraId="66B31AB0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Antyczne i Mediewistyczne wersja papierowa</w:t>
      </w:r>
    </w:p>
    <w:p w14:paraId="0013CBB3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Geohistorica wersja papierowa</w:t>
      </w:r>
    </w:p>
    <w:p w14:paraId="127A4BE0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Historica Gedanensia wersja papierowa</w:t>
      </w:r>
    </w:p>
    <w:p w14:paraId="78BD8C8A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Judaica wersja papierowa</w:t>
      </w:r>
    </w:p>
    <w:p w14:paraId="1AC59286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Linguistica Uwr wersja papierowa</w:t>
      </w:r>
    </w:p>
    <w:p w14:paraId="2892E0D8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Litteraria Universitatis Jagiell.Crac. wersja papierowa</w:t>
      </w:r>
    </w:p>
    <w:p w14:paraId="25C880DB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nad aytorytaryzmem i totalitaryzmem wersja papierowa</w:t>
      </w:r>
    </w:p>
    <w:p w14:paraId="180428DA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Prawnicze KUL wersja papierowa</w:t>
      </w:r>
    </w:p>
    <w:p w14:paraId="729FFE1F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Religiologica wersja papierowa</w:t>
      </w:r>
    </w:p>
    <w:p w14:paraId="7EE4DDAC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Środkowoeuropejskie i Bałkanistyczne wersja papierowa</w:t>
      </w:r>
    </w:p>
    <w:p w14:paraId="2D191DC6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z Geografii Politycznej i Historycznej wersja papierowa</w:t>
      </w:r>
    </w:p>
    <w:p w14:paraId="37980C5F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udia Zachodnie wersja papierowa</w:t>
      </w:r>
    </w:p>
    <w:p w14:paraId="5F1F7160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Stylistyka wersja papierowa</w:t>
      </w:r>
    </w:p>
    <w:p w14:paraId="544D5A0C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Śląskie Studia Historyczno-Teologiczne wersja papierowa</w:t>
      </w:r>
    </w:p>
    <w:p w14:paraId="368466F6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Warszawski Pamiętnik Numizmatyczny wersja papierowa</w:t>
      </w:r>
    </w:p>
    <w:p w14:paraId="106EB4BA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Wiadomości Historyczne wersja papierowa</w:t>
      </w:r>
    </w:p>
    <w:p w14:paraId="0217F062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Wiek Oświecenia wersja papierowa</w:t>
      </w:r>
    </w:p>
    <w:p w14:paraId="6B6D848A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Wrocławskie studia wschodnie wersja papierowa</w:t>
      </w:r>
    </w:p>
    <w:p w14:paraId="63829107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lastRenderedPageBreak/>
        <w:t>Z dziejów kartografii wersja papierowa</w:t>
      </w:r>
    </w:p>
    <w:p w14:paraId="2302A3DE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Z Problematyki Kształcenia Językowego wersja papierowa</w:t>
      </w:r>
    </w:p>
    <w:p w14:paraId="37554BD3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Zeszyty Historyczne WINu wersja papierowa</w:t>
      </w:r>
    </w:p>
    <w:p w14:paraId="5E4A9EC3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Zeszyty Komiksowe wersja papierowa</w:t>
      </w:r>
    </w:p>
    <w:p w14:paraId="6FB9991F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Zeszyty naukowe Uwr : st. Historycznoprawne wersja papierowa</w:t>
      </w:r>
    </w:p>
    <w:p w14:paraId="3E3424E3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a&amp;s Polska wersja elektroniczna</w:t>
      </w:r>
    </w:p>
    <w:p w14:paraId="7177DE38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Forum Akademickie wersja elektroniczna</w:t>
      </w:r>
    </w:p>
    <w:p w14:paraId="1E950EAB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Gofin - Serwis Głównego Księgowego wersja elektroniczna</w:t>
      </w:r>
    </w:p>
    <w:p w14:paraId="57608791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Commentationes Mathematicae wersja elektroniczna</w:t>
      </w:r>
    </w:p>
    <w:p w14:paraId="32A9DF45" w14:textId="0717BC2C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Ochrona i Bezpieczeństwo wersja elektroniczna</w:t>
      </w:r>
    </w:p>
    <w:p w14:paraId="39E724B2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Czy istnieje możliwość usunięcia ich z zapytania?</w:t>
      </w:r>
    </w:p>
    <w:p w14:paraId="73779734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</w:p>
    <w:p w14:paraId="4DF09E3A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/>
          <w:iCs/>
          <w:color w:val="000000"/>
          <w:sz w:val="20"/>
          <w:szCs w:val="20"/>
        </w:rPr>
        <w:t>Odpowiedź:</w:t>
      </w:r>
    </w:p>
    <w:p w14:paraId="22F2E61F" w14:textId="77777777" w:rsidR="004F6953" w:rsidRPr="004F6953" w:rsidRDefault="004F6953" w:rsidP="004F6953">
      <w:pPr>
        <w:spacing w:after="0" w:line="360" w:lineRule="auto"/>
        <w:jc w:val="both"/>
        <w:rPr>
          <w:rFonts w:ascii="Verdana" w:eastAsia="Arial" w:hAnsi="Verdana" w:cs="Arial"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Cs/>
          <w:iCs/>
          <w:color w:val="000000"/>
          <w:sz w:val="20"/>
          <w:szCs w:val="20"/>
        </w:rPr>
        <w:t>Zamawiający dokonuje stosownej zmiany Załączniku nr 3 do SWZ- OPZ poprzez wykreślenie ww. tytułów. Wykonawca nie uzupełnia wykreślonych pozycji.</w:t>
      </w:r>
    </w:p>
    <w:bookmarkEnd w:id="3"/>
    <w:p w14:paraId="65AB288F" w14:textId="77777777" w:rsidR="004F6953" w:rsidRPr="004F6953" w:rsidRDefault="004F6953" w:rsidP="004F6953">
      <w:pPr>
        <w:widowControl w:val="0"/>
        <w:autoSpaceDE w:val="0"/>
        <w:autoSpaceDN w:val="0"/>
        <w:spacing w:after="0" w:line="271" w:lineRule="auto"/>
        <w:rPr>
          <w:rFonts w:ascii="Verdana" w:eastAsia="Arial" w:hAnsi="Verdana" w:cs="Arial"/>
          <w:color w:val="000000"/>
          <w:sz w:val="20"/>
          <w:szCs w:val="20"/>
        </w:rPr>
      </w:pPr>
    </w:p>
    <w:p w14:paraId="723FDAF3" w14:textId="77777777" w:rsidR="004F6953" w:rsidRPr="004F6953" w:rsidRDefault="004F6953" w:rsidP="004F6953">
      <w:pPr>
        <w:spacing w:after="0" w:line="271" w:lineRule="auto"/>
        <w:ind w:left="360" w:hanging="10"/>
        <w:jc w:val="both"/>
        <w:rPr>
          <w:rFonts w:ascii="Verdana" w:eastAsia="Arial" w:hAnsi="Verdana" w:cs="Arial"/>
          <w:b/>
          <w:bCs/>
          <w:iCs/>
          <w:color w:val="FF0000"/>
          <w:sz w:val="20"/>
          <w:szCs w:val="20"/>
        </w:rPr>
      </w:pPr>
      <w:r w:rsidRPr="004F6953">
        <w:rPr>
          <w:rFonts w:ascii="Verdana" w:eastAsia="Arial" w:hAnsi="Verdana" w:cs="Arial"/>
          <w:color w:val="000000"/>
          <w:sz w:val="20"/>
          <w:szCs w:val="20"/>
        </w:rPr>
        <w:t xml:space="preserve">  </w:t>
      </w:r>
      <w:r w:rsidRPr="004F6953">
        <w:rPr>
          <w:rFonts w:ascii="Verdana" w:eastAsia="Arial" w:hAnsi="Verdana" w:cs="Arial"/>
          <w:b/>
          <w:bCs/>
          <w:iCs/>
          <w:color w:val="FF0000"/>
          <w:sz w:val="20"/>
          <w:szCs w:val="20"/>
        </w:rPr>
        <w:t>Tym samym zmienia się:</w:t>
      </w:r>
    </w:p>
    <w:p w14:paraId="16BF96CA" w14:textId="77777777" w:rsidR="004F6953" w:rsidRPr="004F6953" w:rsidRDefault="004F6953" w:rsidP="004F6953">
      <w:pPr>
        <w:widowControl w:val="0"/>
        <w:autoSpaceDE w:val="0"/>
        <w:autoSpaceDN w:val="0"/>
        <w:spacing w:after="0" w:line="271" w:lineRule="auto"/>
        <w:ind w:left="4678" w:hanging="10"/>
        <w:jc w:val="center"/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</w:pPr>
      <w:r w:rsidRPr="004F6953">
        <w:rPr>
          <w:rFonts w:ascii="Verdana" w:eastAsia="Arial" w:hAnsi="Verdana" w:cs="Arial"/>
          <w:color w:val="000000"/>
          <w:sz w:val="20"/>
          <w:szCs w:val="20"/>
        </w:rPr>
        <w:t xml:space="preserve">                                                                    </w:t>
      </w:r>
    </w:p>
    <w:p w14:paraId="4F087642" w14:textId="77777777" w:rsidR="004F6953" w:rsidRPr="004F6953" w:rsidRDefault="004F6953" w:rsidP="004F6953">
      <w:pPr>
        <w:numPr>
          <w:ilvl w:val="0"/>
          <w:numId w:val="88"/>
        </w:numPr>
        <w:spacing w:after="0" w:line="271" w:lineRule="auto"/>
        <w:jc w:val="both"/>
        <w:rPr>
          <w:rFonts w:ascii="Verdana" w:eastAsia="Arial" w:hAnsi="Verdana" w:cs="Arial"/>
          <w:b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/>
          <w:bCs/>
          <w:iCs/>
          <w:color w:val="000000"/>
          <w:sz w:val="20"/>
          <w:szCs w:val="20"/>
        </w:rPr>
        <w:t xml:space="preserve">treść rozdziału XII pkt 1 i 9 SWZ ulega zmianie na: </w:t>
      </w:r>
    </w:p>
    <w:p w14:paraId="12ADA8A2" w14:textId="77777777" w:rsidR="004F6953" w:rsidRPr="004F6953" w:rsidRDefault="004F6953" w:rsidP="004F6953">
      <w:pPr>
        <w:spacing w:after="0" w:line="271" w:lineRule="auto"/>
        <w:ind w:left="626" w:hanging="10"/>
        <w:jc w:val="both"/>
        <w:rPr>
          <w:rFonts w:ascii="Verdana" w:eastAsia="Arial" w:hAnsi="Verdana" w:cs="Arial"/>
          <w:b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iCs/>
          <w:color w:val="000000"/>
          <w:sz w:val="20"/>
          <w:szCs w:val="20"/>
        </w:rPr>
        <w:t>„1. Ofertę wraz z wymaganymi załącznikami należy złożyć w terminie do</w:t>
      </w:r>
      <w:bookmarkStart w:id="4" w:name="_Hlk97038399"/>
      <w:r w:rsidRPr="004F6953">
        <w:rPr>
          <w:rFonts w:ascii="Verdana" w:eastAsia="Arial" w:hAnsi="Verdana" w:cs="Arial"/>
          <w:iCs/>
          <w:color w:val="000000"/>
          <w:sz w:val="20"/>
          <w:szCs w:val="20"/>
        </w:rPr>
        <w:t> </w:t>
      </w:r>
      <w:r w:rsidRPr="004F6953">
        <w:rPr>
          <w:rFonts w:ascii="Verdana" w:eastAsia="Arial" w:hAnsi="Verdana" w:cs="Arial"/>
          <w:b/>
          <w:iCs/>
          <w:color w:val="000000"/>
          <w:sz w:val="20"/>
          <w:szCs w:val="20"/>
        </w:rPr>
        <w:t>12.12.2023 r.</w:t>
      </w:r>
      <w:bookmarkEnd w:id="4"/>
      <w:r w:rsidRPr="004F6953">
        <w:rPr>
          <w:rFonts w:ascii="Verdana" w:eastAsia="Arial" w:hAnsi="Verdana" w:cs="Arial"/>
          <w:b/>
          <w:iCs/>
          <w:color w:val="000000"/>
          <w:sz w:val="20"/>
          <w:szCs w:val="20"/>
        </w:rPr>
        <w:t xml:space="preserve">, do godz. 10:00 </w:t>
      </w:r>
      <w:bookmarkStart w:id="5" w:name="_Hlk76624634"/>
      <w:r w:rsidRPr="004F6953">
        <w:rPr>
          <w:rFonts w:ascii="Verdana" w:eastAsia="Arial" w:hAnsi="Verdana" w:cs="Arial"/>
          <w:b/>
          <w:iCs/>
          <w:color w:val="000000"/>
          <w:sz w:val="20"/>
          <w:szCs w:val="20"/>
        </w:rPr>
        <w:t xml:space="preserve">za pośrednictwem Platformy: </w:t>
      </w:r>
    </w:p>
    <w:bookmarkEnd w:id="5"/>
    <w:p w14:paraId="2B2AFC7C" w14:textId="77777777" w:rsidR="004F6953" w:rsidRPr="004F6953" w:rsidRDefault="004F6953" w:rsidP="004F6953">
      <w:pPr>
        <w:spacing w:after="0" w:line="271" w:lineRule="auto"/>
        <w:ind w:left="626" w:hanging="10"/>
        <w:jc w:val="both"/>
        <w:rPr>
          <w:rFonts w:ascii="Verdana" w:eastAsia="Arial" w:hAnsi="Verdana" w:cs="Arial"/>
          <w:b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/>
          <w:iCs/>
          <w:color w:val="000000"/>
          <w:sz w:val="20"/>
          <w:szCs w:val="20"/>
        </w:rPr>
        <w:fldChar w:fldCharType="begin"/>
      </w:r>
      <w:r w:rsidRPr="004F6953">
        <w:rPr>
          <w:rFonts w:ascii="Verdana" w:eastAsia="Arial" w:hAnsi="Verdana" w:cs="Arial"/>
          <w:b/>
          <w:iCs/>
          <w:color w:val="000000"/>
          <w:sz w:val="20"/>
          <w:szCs w:val="20"/>
        </w:rPr>
        <w:instrText xml:space="preserve"> HYPERLINK "https://platformazakupowa.pl/pn/uniwersytet_wroclawski/proceedings" </w:instrText>
      </w:r>
      <w:r w:rsidRPr="004F6953">
        <w:rPr>
          <w:rFonts w:ascii="Verdana" w:eastAsia="Arial" w:hAnsi="Verdana" w:cs="Arial"/>
          <w:b/>
          <w:iCs/>
          <w:color w:val="000000"/>
          <w:sz w:val="20"/>
          <w:szCs w:val="20"/>
        </w:rPr>
      </w:r>
      <w:r w:rsidRPr="004F6953">
        <w:rPr>
          <w:rFonts w:ascii="Verdana" w:eastAsia="Arial" w:hAnsi="Verdana" w:cs="Arial"/>
          <w:b/>
          <w:iCs/>
          <w:color w:val="000000"/>
          <w:sz w:val="20"/>
          <w:szCs w:val="20"/>
        </w:rPr>
        <w:fldChar w:fldCharType="separate"/>
      </w:r>
      <w:r w:rsidRPr="004F6953">
        <w:rPr>
          <w:rFonts w:ascii="Verdana" w:eastAsia="Arial" w:hAnsi="Verdana" w:cs="Arial"/>
          <w:iCs/>
          <w:color w:val="0000FF"/>
          <w:sz w:val="20"/>
          <w:szCs w:val="20"/>
          <w:u w:val="single"/>
        </w:rPr>
        <w:t>https://platformazakupowa.pl/pn/uniwersytet_wroclawski/proceedings</w:t>
      </w:r>
      <w:r w:rsidRPr="004F6953">
        <w:rPr>
          <w:rFonts w:ascii="Verdana" w:eastAsia="Arial" w:hAnsi="Verdana" w:cs="Arial"/>
          <w:iCs/>
          <w:color w:val="000000"/>
          <w:sz w:val="20"/>
          <w:szCs w:val="20"/>
        </w:rPr>
        <w:fldChar w:fldCharType="end"/>
      </w:r>
      <w:r w:rsidRPr="004F6953">
        <w:rPr>
          <w:rFonts w:ascii="Verdana" w:eastAsia="Arial" w:hAnsi="Verdana" w:cs="Arial"/>
          <w:iCs/>
          <w:color w:val="000000"/>
          <w:sz w:val="20"/>
          <w:szCs w:val="20"/>
        </w:rPr>
        <w:t>.”</w:t>
      </w:r>
    </w:p>
    <w:p w14:paraId="2B24EC47" w14:textId="77777777" w:rsidR="004F6953" w:rsidRPr="004F6953" w:rsidRDefault="004F6953" w:rsidP="004F6953">
      <w:pPr>
        <w:spacing w:after="0" w:line="271" w:lineRule="auto"/>
        <w:ind w:left="626" w:hanging="10"/>
        <w:jc w:val="both"/>
        <w:rPr>
          <w:rFonts w:ascii="Verdana" w:eastAsia="Arial" w:hAnsi="Verdana" w:cs="Arial"/>
          <w:b/>
          <w:iCs/>
          <w:color w:val="000000"/>
          <w:sz w:val="20"/>
          <w:szCs w:val="20"/>
        </w:rPr>
      </w:pPr>
    </w:p>
    <w:p w14:paraId="4289215B" w14:textId="77777777" w:rsidR="004F6953" w:rsidRPr="004F6953" w:rsidRDefault="004F6953" w:rsidP="004F6953">
      <w:pPr>
        <w:spacing w:after="0" w:line="271" w:lineRule="auto"/>
        <w:ind w:left="626" w:hanging="10"/>
        <w:jc w:val="both"/>
        <w:rPr>
          <w:rFonts w:ascii="Verdana" w:eastAsia="Arial" w:hAnsi="Verdana" w:cs="Arial"/>
          <w:iCs/>
          <w:color w:val="000000"/>
          <w:sz w:val="20"/>
          <w:szCs w:val="20"/>
          <w:lang w:bidi="pl-PL"/>
        </w:rPr>
      </w:pPr>
      <w:r w:rsidRPr="004F6953">
        <w:rPr>
          <w:rFonts w:ascii="Verdana" w:eastAsia="Arial" w:hAnsi="Verdana" w:cs="Arial"/>
          <w:iCs/>
          <w:color w:val="000000"/>
          <w:sz w:val="20"/>
          <w:szCs w:val="20"/>
          <w:lang w:bidi="pl-PL"/>
        </w:rPr>
        <w:t xml:space="preserve">„9. Otwarcie ofert nastąpi </w:t>
      </w:r>
      <w:r w:rsidRPr="004F6953">
        <w:rPr>
          <w:rFonts w:ascii="Verdana" w:eastAsia="Arial" w:hAnsi="Verdana" w:cs="Arial"/>
          <w:b/>
          <w:iCs/>
          <w:color w:val="000000"/>
          <w:sz w:val="20"/>
          <w:szCs w:val="20"/>
          <w:lang w:bidi="pl-PL"/>
        </w:rPr>
        <w:t>12.12.2023 r. o godzinie 10:30</w:t>
      </w:r>
      <w:r w:rsidRPr="004F6953">
        <w:rPr>
          <w:rFonts w:ascii="Verdana" w:eastAsia="Arial" w:hAnsi="Verdana" w:cs="Arial"/>
          <w:iCs/>
          <w:color w:val="000000"/>
          <w:sz w:val="20"/>
          <w:szCs w:val="20"/>
          <w:lang w:bidi="pl-PL"/>
        </w:rPr>
        <w:t xml:space="preserve"> za pośrednictwem Platformy Przetargowej: </w:t>
      </w:r>
    </w:p>
    <w:p w14:paraId="21D1776D" w14:textId="77777777" w:rsidR="004F6953" w:rsidRPr="004F6953" w:rsidRDefault="00626525" w:rsidP="004F6953">
      <w:pPr>
        <w:spacing w:after="0" w:line="271" w:lineRule="auto"/>
        <w:ind w:left="626" w:hanging="10"/>
        <w:jc w:val="both"/>
        <w:rPr>
          <w:rFonts w:ascii="Verdana" w:eastAsia="Arial" w:hAnsi="Verdana" w:cs="Arial"/>
          <w:iCs/>
          <w:color w:val="000000"/>
          <w:sz w:val="20"/>
          <w:szCs w:val="20"/>
          <w:lang w:bidi="pl-PL"/>
        </w:rPr>
      </w:pPr>
      <w:hyperlink r:id="rId11" w:history="1">
        <w:r w:rsidR="004F6953" w:rsidRPr="004F6953">
          <w:rPr>
            <w:rFonts w:ascii="Verdana" w:eastAsia="Arial" w:hAnsi="Verdana" w:cs="Arial"/>
            <w:iCs/>
            <w:color w:val="0000FF"/>
            <w:sz w:val="20"/>
            <w:szCs w:val="20"/>
            <w:u w:val="single"/>
          </w:rPr>
          <w:t>https://platformazakupowa.pl/pn/uniwersytet_wroclawski/proceedings</w:t>
        </w:r>
      </w:hyperlink>
      <w:r w:rsidR="004F6953" w:rsidRPr="004F6953">
        <w:rPr>
          <w:rFonts w:ascii="Verdana" w:eastAsia="Arial" w:hAnsi="Verdana" w:cs="Arial"/>
          <w:iCs/>
          <w:color w:val="000000"/>
          <w:sz w:val="20"/>
          <w:szCs w:val="20"/>
          <w:lang w:bidi="pl-PL"/>
        </w:rPr>
        <w:t xml:space="preserve"> </w:t>
      </w:r>
    </w:p>
    <w:p w14:paraId="7BDF627E" w14:textId="77777777" w:rsidR="004F6953" w:rsidRPr="004F6953" w:rsidRDefault="004F6953" w:rsidP="004F6953">
      <w:pPr>
        <w:spacing w:after="0" w:line="271" w:lineRule="auto"/>
        <w:ind w:left="626" w:hanging="10"/>
        <w:jc w:val="both"/>
        <w:rPr>
          <w:rFonts w:ascii="Verdana" w:eastAsia="Arial" w:hAnsi="Verdana" w:cs="Arial"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iCs/>
          <w:color w:val="000000"/>
          <w:sz w:val="20"/>
          <w:szCs w:val="20"/>
          <w:lang w:bidi="pl-PL"/>
        </w:rPr>
        <w:t>poprzez odszyfrowanie złożonych ofert przez Zamawiającego”</w:t>
      </w:r>
    </w:p>
    <w:p w14:paraId="43D26A11" w14:textId="77777777" w:rsidR="004F6953" w:rsidRPr="004F6953" w:rsidRDefault="004F6953" w:rsidP="004F6953">
      <w:pPr>
        <w:spacing w:after="0" w:line="271" w:lineRule="auto"/>
        <w:ind w:left="626" w:hanging="10"/>
        <w:jc w:val="both"/>
        <w:rPr>
          <w:rFonts w:ascii="Verdana" w:eastAsia="Arial" w:hAnsi="Verdana" w:cs="Arial"/>
          <w:iCs/>
          <w:color w:val="000000"/>
          <w:sz w:val="20"/>
          <w:szCs w:val="20"/>
          <w:u w:val="single"/>
        </w:rPr>
      </w:pPr>
    </w:p>
    <w:p w14:paraId="7A3BF666" w14:textId="77777777" w:rsidR="004F6953" w:rsidRPr="004F6953" w:rsidRDefault="004F6953" w:rsidP="004F6953">
      <w:pPr>
        <w:numPr>
          <w:ilvl w:val="0"/>
          <w:numId w:val="88"/>
        </w:numPr>
        <w:spacing w:after="0" w:line="271" w:lineRule="auto"/>
        <w:jc w:val="both"/>
        <w:rPr>
          <w:rFonts w:ascii="Verdana" w:eastAsia="Arial" w:hAnsi="Verdana" w:cs="Arial"/>
          <w:b/>
          <w:bCs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b/>
          <w:bCs/>
          <w:iCs/>
          <w:color w:val="000000"/>
          <w:sz w:val="20"/>
          <w:szCs w:val="20"/>
        </w:rPr>
        <w:t xml:space="preserve"> treść rozdziału X pkt 1 SWZ na:</w:t>
      </w:r>
    </w:p>
    <w:p w14:paraId="69689A4B" w14:textId="77777777" w:rsidR="004F6953" w:rsidRPr="004F6953" w:rsidRDefault="004F6953" w:rsidP="004F6953">
      <w:pPr>
        <w:spacing w:after="0" w:line="271" w:lineRule="auto"/>
        <w:ind w:left="626" w:hanging="10"/>
        <w:jc w:val="both"/>
        <w:rPr>
          <w:rFonts w:ascii="Verdana" w:eastAsia="Arial" w:hAnsi="Verdana" w:cs="Arial"/>
          <w:iCs/>
          <w:color w:val="000000"/>
          <w:sz w:val="20"/>
          <w:szCs w:val="20"/>
        </w:rPr>
      </w:pPr>
      <w:r w:rsidRPr="004F6953">
        <w:rPr>
          <w:rFonts w:ascii="Verdana" w:eastAsia="Arial" w:hAnsi="Verdana" w:cs="Arial"/>
          <w:iCs/>
          <w:color w:val="000000"/>
          <w:sz w:val="20"/>
          <w:szCs w:val="20"/>
        </w:rPr>
        <w:t xml:space="preserve">„1. Wykonawca jest związany ofertą do </w:t>
      </w:r>
      <w:r w:rsidRPr="004F6953">
        <w:rPr>
          <w:rFonts w:ascii="Verdana" w:eastAsia="Arial" w:hAnsi="Verdana" w:cs="Arial"/>
          <w:b/>
          <w:iCs/>
          <w:color w:val="000000"/>
          <w:sz w:val="20"/>
          <w:szCs w:val="20"/>
        </w:rPr>
        <w:t>10.01.2024 r</w:t>
      </w:r>
      <w:r w:rsidRPr="004F6953">
        <w:rPr>
          <w:rFonts w:ascii="Verdana" w:eastAsia="Arial" w:hAnsi="Verdana" w:cs="Arial"/>
          <w:iCs/>
          <w:color w:val="000000"/>
          <w:sz w:val="20"/>
          <w:szCs w:val="20"/>
        </w:rPr>
        <w:t>., jednak nie dłużej niż 30 dni od dnia upływu terminu składania ofert, przy czym pierwszym dniem terminu związania ofertą jest dzień, w którym upływa termin składania ofert.”</w:t>
      </w:r>
    </w:p>
    <w:p w14:paraId="6CF4172B" w14:textId="77777777" w:rsidR="004F6953" w:rsidRPr="004F6953" w:rsidRDefault="004F6953" w:rsidP="004F6953">
      <w:pPr>
        <w:spacing w:after="0" w:line="271" w:lineRule="auto"/>
        <w:ind w:left="10" w:hanging="10"/>
        <w:jc w:val="both"/>
        <w:rPr>
          <w:rFonts w:ascii="Verdana" w:eastAsia="Arial" w:hAnsi="Verdana" w:cs="Arial"/>
          <w:color w:val="000000"/>
          <w:sz w:val="18"/>
          <w:szCs w:val="18"/>
        </w:rPr>
      </w:pPr>
    </w:p>
    <w:p w14:paraId="6B29CA59" w14:textId="77777777" w:rsidR="004F6953" w:rsidRPr="004F6953" w:rsidRDefault="004F6953" w:rsidP="004F6953">
      <w:pPr>
        <w:spacing w:after="0" w:line="271" w:lineRule="auto"/>
        <w:ind w:left="10" w:hanging="10"/>
        <w:jc w:val="both"/>
        <w:rPr>
          <w:rFonts w:ascii="Verdana" w:eastAsia="Arial" w:hAnsi="Verdana" w:cs="Arial"/>
          <w:color w:val="000000"/>
          <w:sz w:val="18"/>
          <w:szCs w:val="18"/>
        </w:rPr>
      </w:pPr>
      <w:r w:rsidRPr="004F6953">
        <w:rPr>
          <w:rFonts w:ascii="Verdana" w:eastAsia="Arial" w:hAnsi="Verdana" w:cs="Arial"/>
          <w:color w:val="000000"/>
          <w:sz w:val="18"/>
          <w:szCs w:val="18"/>
        </w:rPr>
        <w:t>Ogłoszenie o zmianie ogłoszenia, zawierające zmiany w powyższym zakresie zostało opublikowane w Biuletynie Zamówień Publicznych i zamieszczona na Platformie jako załącznik do niniejszej Informacji.</w:t>
      </w:r>
    </w:p>
    <w:p w14:paraId="3D44B0BE" w14:textId="77777777" w:rsidR="004F6953" w:rsidRPr="004F6953" w:rsidRDefault="004F6953" w:rsidP="004F6953">
      <w:pPr>
        <w:spacing w:after="0" w:line="271" w:lineRule="auto"/>
        <w:ind w:left="10" w:hanging="10"/>
        <w:jc w:val="both"/>
        <w:rPr>
          <w:rFonts w:ascii="Verdana" w:eastAsia="Arial" w:hAnsi="Verdana" w:cs="Arial"/>
          <w:color w:val="000000"/>
          <w:sz w:val="18"/>
          <w:szCs w:val="18"/>
        </w:rPr>
      </w:pPr>
    </w:p>
    <w:p w14:paraId="0F3D3EF8" w14:textId="77777777" w:rsidR="004F6953" w:rsidRPr="004F6953" w:rsidRDefault="004F6953" w:rsidP="004F6953">
      <w:pPr>
        <w:spacing w:after="0" w:line="271" w:lineRule="auto"/>
        <w:ind w:left="10" w:hanging="10"/>
        <w:jc w:val="both"/>
        <w:rPr>
          <w:rFonts w:ascii="Verdana" w:eastAsia="Arial" w:hAnsi="Verdana" w:cs="Arial"/>
          <w:color w:val="000000"/>
          <w:sz w:val="18"/>
          <w:szCs w:val="18"/>
        </w:rPr>
      </w:pPr>
      <w:r w:rsidRPr="004F6953">
        <w:rPr>
          <w:rFonts w:ascii="Verdana" w:eastAsia="Arial" w:hAnsi="Verdana" w:cs="Arial"/>
          <w:color w:val="000000"/>
          <w:sz w:val="18"/>
          <w:szCs w:val="18"/>
        </w:rPr>
        <w:t>Ponadto Zamawiający informuje, że wszelkie informacje przekazywane Wykonawcom stanowią integralną część specyfikacji warunków zamówienia i dotyczą wszystkich Wykonawców biorących udział w ww. postępowaniu. Wykonawca jest zobowiązany złożyć ofertę uwzględniającą wszelkie zmiany i wyjaśnienia zawarte w Informacjach dla Wykonawców.</w:t>
      </w:r>
    </w:p>
    <w:p w14:paraId="3BA570AF" w14:textId="77777777" w:rsidR="004F6953" w:rsidRPr="004F6953" w:rsidRDefault="004F6953" w:rsidP="004F6953">
      <w:pPr>
        <w:spacing w:after="0" w:line="271" w:lineRule="auto"/>
        <w:ind w:left="10" w:hanging="10"/>
        <w:jc w:val="both"/>
        <w:rPr>
          <w:rFonts w:ascii="Verdana" w:eastAsia="Arial" w:hAnsi="Verdana" w:cs="Arial"/>
          <w:color w:val="000000"/>
          <w:sz w:val="18"/>
          <w:szCs w:val="18"/>
        </w:rPr>
      </w:pPr>
    </w:p>
    <w:p w14:paraId="54E0B314" w14:textId="77777777" w:rsidR="004F6953" w:rsidRPr="004F6953" w:rsidRDefault="004F6953" w:rsidP="004F6953">
      <w:pPr>
        <w:spacing w:after="0" w:line="271" w:lineRule="auto"/>
        <w:ind w:left="10" w:hanging="10"/>
        <w:jc w:val="both"/>
        <w:rPr>
          <w:rFonts w:ascii="Verdana" w:eastAsia="Arial" w:hAnsi="Verdana" w:cs="Arial"/>
          <w:color w:val="000000"/>
          <w:sz w:val="18"/>
          <w:szCs w:val="18"/>
        </w:rPr>
      </w:pPr>
      <w:r w:rsidRPr="004F6953">
        <w:rPr>
          <w:rFonts w:ascii="Verdana" w:eastAsia="Arial" w:hAnsi="Verdana" w:cs="Arial"/>
          <w:color w:val="000000"/>
          <w:sz w:val="18"/>
          <w:szCs w:val="18"/>
        </w:rPr>
        <w:t xml:space="preserve">W związku z ww. zmianami Zamawiający jako Załącznik do Informacji nr2 zamieszcza: </w:t>
      </w:r>
    </w:p>
    <w:p w14:paraId="4B42E75F" w14:textId="77777777" w:rsidR="004F6953" w:rsidRPr="004F6953" w:rsidRDefault="004F6953" w:rsidP="004F6953">
      <w:pPr>
        <w:numPr>
          <w:ilvl w:val="0"/>
          <w:numId w:val="87"/>
        </w:numPr>
        <w:spacing w:after="0" w:line="271" w:lineRule="auto"/>
        <w:jc w:val="both"/>
        <w:rPr>
          <w:rFonts w:ascii="Verdana" w:eastAsia="Arial" w:hAnsi="Verdana" w:cs="Arial"/>
          <w:color w:val="000000"/>
          <w:sz w:val="18"/>
          <w:szCs w:val="18"/>
        </w:rPr>
      </w:pPr>
      <w:r w:rsidRPr="004F6953">
        <w:rPr>
          <w:rFonts w:ascii="Verdana" w:eastAsia="Arial" w:hAnsi="Verdana" w:cs="Arial"/>
          <w:color w:val="000000"/>
          <w:sz w:val="18"/>
          <w:szCs w:val="18"/>
          <w:u w:val="single"/>
        </w:rPr>
        <w:t>Ogłoszenie o zmianie ogłoszenia</w:t>
      </w:r>
    </w:p>
    <w:p w14:paraId="60B310EF" w14:textId="4CFB8D0A" w:rsidR="004F6953" w:rsidRPr="004F6953" w:rsidRDefault="004F6953" w:rsidP="004F6953">
      <w:pPr>
        <w:numPr>
          <w:ilvl w:val="0"/>
          <w:numId w:val="87"/>
        </w:numPr>
        <w:spacing w:after="0" w:line="271" w:lineRule="auto"/>
        <w:jc w:val="both"/>
        <w:rPr>
          <w:rFonts w:ascii="Verdana" w:eastAsia="Arial" w:hAnsi="Verdana" w:cs="Arial"/>
          <w:color w:val="000000"/>
          <w:sz w:val="18"/>
          <w:szCs w:val="18"/>
        </w:rPr>
      </w:pPr>
      <w:r w:rsidRPr="004F6953">
        <w:rPr>
          <w:rFonts w:ascii="Verdana" w:eastAsia="Arial" w:hAnsi="Verdana" w:cs="Arial"/>
          <w:color w:val="000000"/>
          <w:sz w:val="18"/>
          <w:szCs w:val="18"/>
          <w:u w:val="single"/>
        </w:rPr>
        <w:t xml:space="preserve">Opis przedmiotu zamówienia/ kalkulacja asortymentowa- cenowa (Załącznik nr 3 do SWZ) obowiązujący od </w:t>
      </w:r>
      <w:r w:rsidR="00626525">
        <w:rPr>
          <w:rFonts w:ascii="Verdana" w:eastAsia="Arial" w:hAnsi="Verdana" w:cs="Arial"/>
          <w:color w:val="000000"/>
          <w:sz w:val="18"/>
          <w:szCs w:val="18"/>
          <w:u w:val="single"/>
        </w:rPr>
        <w:t>7</w:t>
      </w:r>
      <w:r w:rsidRPr="004F6953">
        <w:rPr>
          <w:rFonts w:ascii="Verdana" w:eastAsia="Arial" w:hAnsi="Verdana" w:cs="Arial"/>
          <w:color w:val="000000"/>
          <w:sz w:val="18"/>
          <w:szCs w:val="18"/>
          <w:u w:val="single"/>
        </w:rPr>
        <w:t>.12.2023 r.</w:t>
      </w:r>
    </w:p>
    <w:p w14:paraId="509D9077" w14:textId="77777777" w:rsidR="004F6953" w:rsidRPr="004F6953" w:rsidRDefault="004F6953" w:rsidP="004F6953">
      <w:pPr>
        <w:numPr>
          <w:ilvl w:val="0"/>
          <w:numId w:val="87"/>
        </w:numPr>
        <w:spacing w:after="0" w:line="271" w:lineRule="auto"/>
        <w:jc w:val="both"/>
        <w:rPr>
          <w:rFonts w:ascii="Verdana" w:eastAsia="Arial" w:hAnsi="Verdana" w:cs="Arial"/>
          <w:color w:val="000000"/>
          <w:sz w:val="18"/>
          <w:szCs w:val="18"/>
        </w:rPr>
      </w:pPr>
      <w:r w:rsidRPr="004F6953">
        <w:rPr>
          <w:rFonts w:ascii="Verdana" w:eastAsia="Arial" w:hAnsi="Verdana" w:cs="Arial"/>
          <w:color w:val="000000"/>
          <w:sz w:val="18"/>
          <w:szCs w:val="18"/>
          <w:u w:val="single"/>
        </w:rPr>
        <w:t>Projektowane postanowienia umowy z załącznikami- zmiany zostały dokonane w kolorze czerwonym.</w:t>
      </w:r>
    </w:p>
    <w:p w14:paraId="47BC17CC" w14:textId="77777777" w:rsidR="004F6953" w:rsidRPr="004F6953" w:rsidRDefault="004F6953" w:rsidP="004F6953">
      <w:pPr>
        <w:spacing w:after="0" w:line="271" w:lineRule="auto"/>
        <w:ind w:left="10" w:hanging="10"/>
        <w:jc w:val="both"/>
        <w:rPr>
          <w:rFonts w:ascii="Verdana" w:eastAsia="Arial" w:hAnsi="Verdana" w:cs="Arial"/>
          <w:color w:val="000000"/>
          <w:sz w:val="18"/>
          <w:szCs w:val="18"/>
        </w:rPr>
      </w:pPr>
    </w:p>
    <w:p w14:paraId="15E9BC89" w14:textId="77777777" w:rsidR="004F6953" w:rsidRPr="004F6953" w:rsidRDefault="004F6953" w:rsidP="004F6953">
      <w:pPr>
        <w:spacing w:after="0" w:line="271" w:lineRule="auto"/>
        <w:jc w:val="both"/>
        <w:rPr>
          <w:rFonts w:ascii="Verdana" w:eastAsia="Arial" w:hAnsi="Verdana" w:cs="Arial"/>
          <w:color w:val="000000"/>
          <w:sz w:val="18"/>
          <w:szCs w:val="18"/>
        </w:rPr>
      </w:pPr>
    </w:p>
    <w:p w14:paraId="42F29BED" w14:textId="71AFC9E9" w:rsidR="004F6953" w:rsidRPr="004F6953" w:rsidRDefault="0036445E" w:rsidP="004F6953">
      <w:pPr>
        <w:widowControl w:val="0"/>
        <w:autoSpaceDE w:val="0"/>
        <w:autoSpaceDN w:val="0"/>
        <w:spacing w:after="0" w:line="271" w:lineRule="auto"/>
        <w:ind w:left="4678" w:hanging="10"/>
        <w:jc w:val="right"/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</w:pPr>
      <w:r>
        <w:rPr>
          <w:rFonts w:ascii="Verdana" w:eastAsia="Verdana" w:hAnsi="Verdana" w:cs="Arial"/>
          <w:b/>
          <w:bCs/>
          <w:color w:val="000000"/>
          <w:spacing w:val="20"/>
          <w:sz w:val="18"/>
          <w:szCs w:val="18"/>
          <w:u w:color="00000A"/>
          <w:lang w:eastAsia="en-US"/>
        </w:rPr>
        <w:t xml:space="preserve">ZASTĘPCA </w:t>
      </w:r>
      <w:r w:rsidR="004F6953" w:rsidRPr="004F6953">
        <w:rPr>
          <w:rFonts w:ascii="Verdana" w:eastAsia="Verdana" w:hAnsi="Verdana" w:cs="Arial"/>
          <w:b/>
          <w:bCs/>
          <w:color w:val="000000"/>
          <w:spacing w:val="20"/>
          <w:sz w:val="18"/>
          <w:szCs w:val="18"/>
          <w:u w:color="00000A"/>
          <w:lang w:eastAsia="en-US"/>
        </w:rPr>
        <w:t>DYREKTOR</w:t>
      </w:r>
      <w:r>
        <w:rPr>
          <w:rFonts w:ascii="Verdana" w:eastAsia="Verdana" w:hAnsi="Verdana" w:cs="Arial"/>
          <w:b/>
          <w:bCs/>
          <w:color w:val="000000"/>
          <w:spacing w:val="20"/>
          <w:sz w:val="18"/>
          <w:szCs w:val="18"/>
          <w:u w:color="00000A"/>
          <w:lang w:eastAsia="en-US"/>
        </w:rPr>
        <w:t>A</w:t>
      </w:r>
      <w:r w:rsidR="004F6953" w:rsidRPr="004F6953">
        <w:rPr>
          <w:rFonts w:ascii="Verdana" w:eastAsia="Verdana" w:hAnsi="Verdana" w:cs="Arial"/>
          <w:b/>
          <w:bCs/>
          <w:color w:val="000000"/>
          <w:spacing w:val="20"/>
          <w:sz w:val="18"/>
          <w:szCs w:val="18"/>
          <w:u w:color="00000A"/>
          <w:lang w:eastAsia="en-US"/>
        </w:rPr>
        <w:t xml:space="preserve"> GENERALN</w:t>
      </w:r>
      <w:r>
        <w:rPr>
          <w:rFonts w:ascii="Verdana" w:eastAsia="Verdana" w:hAnsi="Verdana" w:cs="Arial"/>
          <w:b/>
          <w:bCs/>
          <w:color w:val="000000"/>
          <w:spacing w:val="20"/>
          <w:sz w:val="18"/>
          <w:szCs w:val="18"/>
          <w:u w:color="00000A"/>
          <w:lang w:eastAsia="en-US"/>
        </w:rPr>
        <w:t>EGO</w:t>
      </w:r>
      <w:r w:rsidR="004F6953" w:rsidRPr="004F6953"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  <w:t xml:space="preserve">  </w:t>
      </w:r>
      <w:r w:rsidR="004F6953" w:rsidRPr="004F6953"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  <w:br/>
      </w:r>
      <w:r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  <w:t>ds. administracyjnych Uniwersytetu Wrocławskiego</w:t>
      </w:r>
    </w:p>
    <w:p w14:paraId="7054A9DD" w14:textId="77777777" w:rsidR="004F6953" w:rsidRPr="004F6953" w:rsidRDefault="004F6953" w:rsidP="004F6953">
      <w:pPr>
        <w:widowControl w:val="0"/>
        <w:tabs>
          <w:tab w:val="left" w:pos="5770"/>
        </w:tabs>
        <w:autoSpaceDE w:val="0"/>
        <w:autoSpaceDN w:val="0"/>
        <w:spacing w:after="0" w:line="271" w:lineRule="auto"/>
        <w:ind w:left="4678" w:hanging="10"/>
        <w:jc w:val="right"/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</w:pPr>
      <w:r w:rsidRPr="004F6953"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  <w:tab/>
      </w:r>
    </w:p>
    <w:p w14:paraId="7B056A29" w14:textId="77777777" w:rsidR="004F6953" w:rsidRPr="004F6953" w:rsidRDefault="004F6953" w:rsidP="004F6953">
      <w:pPr>
        <w:widowControl w:val="0"/>
        <w:tabs>
          <w:tab w:val="left" w:pos="5770"/>
        </w:tabs>
        <w:autoSpaceDE w:val="0"/>
        <w:autoSpaceDN w:val="0"/>
        <w:spacing w:after="0" w:line="271" w:lineRule="auto"/>
        <w:ind w:left="4678" w:hanging="10"/>
        <w:jc w:val="right"/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</w:pPr>
    </w:p>
    <w:p w14:paraId="30903C50" w14:textId="4701584F" w:rsidR="002A7172" w:rsidRPr="004F6953" w:rsidRDefault="004F6953" w:rsidP="004F6953">
      <w:pPr>
        <w:widowControl w:val="0"/>
        <w:tabs>
          <w:tab w:val="left" w:pos="5770"/>
        </w:tabs>
        <w:autoSpaceDE w:val="0"/>
        <w:autoSpaceDN w:val="0"/>
        <w:spacing w:after="0" w:line="271" w:lineRule="auto"/>
        <w:ind w:left="4678" w:hanging="10"/>
        <w:jc w:val="right"/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</w:pPr>
      <w:r w:rsidRPr="004F6953"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  <w:t xml:space="preserve">               </w:t>
      </w:r>
      <w:r w:rsidR="0036445E" w:rsidRPr="004F6953"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  <w:t>M</w:t>
      </w:r>
      <w:r w:rsidRPr="004F6953"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  <w:t>gr</w:t>
      </w:r>
      <w:r w:rsidR="0036445E"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  <w:t xml:space="preserve"> inż.</w:t>
      </w:r>
      <w:r w:rsidRPr="004F6953"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  <w:t xml:space="preserve"> </w:t>
      </w:r>
      <w:r w:rsidR="0036445E">
        <w:rPr>
          <w:rFonts w:ascii="Verdana" w:eastAsia="Verdana" w:hAnsi="Verdana" w:cs="Arial"/>
          <w:b/>
          <w:bCs/>
          <w:color w:val="000000"/>
          <w:sz w:val="18"/>
          <w:szCs w:val="18"/>
          <w:u w:color="00000A"/>
          <w:lang w:eastAsia="en-US"/>
        </w:rPr>
        <w:t>Agnieszka Buszta- Małusecka</w:t>
      </w:r>
    </w:p>
    <w:sectPr w:rsidR="002A7172" w:rsidRPr="004F6953" w:rsidSect="006E2A0A">
      <w:footerReference w:type="default" r:id="rId12"/>
      <w:headerReference w:type="first" r:id="rId13"/>
      <w:pgSz w:w="11906" w:h="16838"/>
      <w:pgMar w:top="993" w:right="849" w:bottom="568" w:left="993" w:header="17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B8491" w14:textId="77777777" w:rsidR="00036030" w:rsidRDefault="00036030" w:rsidP="00E67CB0">
      <w:pPr>
        <w:spacing w:after="0" w:line="240" w:lineRule="auto"/>
      </w:pPr>
      <w:r>
        <w:separator/>
      </w:r>
    </w:p>
  </w:endnote>
  <w:endnote w:type="continuationSeparator" w:id="0">
    <w:p w14:paraId="4BAB3BAD" w14:textId="77777777" w:rsidR="00036030" w:rsidRDefault="00036030" w:rsidP="00E67CB0">
      <w:pPr>
        <w:spacing w:after="0" w:line="240" w:lineRule="auto"/>
      </w:pPr>
      <w:r>
        <w:continuationSeparator/>
      </w:r>
    </w:p>
  </w:endnote>
  <w:endnote w:type="continuationNotice" w:id="1">
    <w:p w14:paraId="12E66F82" w14:textId="77777777" w:rsidR="00036030" w:rsidRDefault="000360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119743"/>
      <w:docPartObj>
        <w:docPartGallery w:val="Page Numbers (Bottom of Page)"/>
        <w:docPartUnique/>
      </w:docPartObj>
    </w:sdtPr>
    <w:sdtEndPr/>
    <w:sdtContent>
      <w:p w14:paraId="7A7DE159" w14:textId="34E2EEE1" w:rsidR="00D76091" w:rsidRDefault="00D76091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9F57A7" w14:textId="45D26149" w:rsidR="00D76091" w:rsidRDefault="00D7609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0F1F6" w14:textId="77777777" w:rsidR="00036030" w:rsidRDefault="00036030" w:rsidP="00E67CB0">
      <w:pPr>
        <w:spacing w:after="0" w:line="240" w:lineRule="auto"/>
      </w:pPr>
      <w:r>
        <w:separator/>
      </w:r>
    </w:p>
  </w:footnote>
  <w:footnote w:type="continuationSeparator" w:id="0">
    <w:p w14:paraId="7B4E3083" w14:textId="77777777" w:rsidR="00036030" w:rsidRDefault="00036030" w:rsidP="00E67CB0">
      <w:pPr>
        <w:spacing w:after="0" w:line="240" w:lineRule="auto"/>
      </w:pPr>
      <w:r>
        <w:continuationSeparator/>
      </w:r>
    </w:p>
  </w:footnote>
  <w:footnote w:type="continuationNotice" w:id="1">
    <w:p w14:paraId="283B0502" w14:textId="77777777" w:rsidR="00036030" w:rsidRDefault="000360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33204" w14:textId="1E3D6DC1" w:rsidR="00051E12" w:rsidRDefault="006E2A0A" w:rsidP="00051E12">
    <w:pPr>
      <w:pStyle w:val="Nagwek"/>
    </w:pPr>
    <w:r w:rsidRPr="00FE246B">
      <w:rPr>
        <w:noProof/>
        <w:color w:val="737572"/>
      </w:rPr>
      <w:drawing>
        <wp:anchor distT="152400" distB="152400" distL="152400" distR="152400" simplePos="0" relativeHeight="251659264" behindDoc="1" locked="0" layoutInCell="1" allowOverlap="1" wp14:anchorId="16F02D4D" wp14:editId="2AD005DC">
          <wp:simplePos x="0" y="0"/>
          <wp:positionH relativeFrom="margin">
            <wp:posOffset>-401955</wp:posOffset>
          </wp:positionH>
          <wp:positionV relativeFrom="page">
            <wp:align>top</wp:align>
          </wp:positionV>
          <wp:extent cx="539115" cy="2101150"/>
          <wp:effectExtent l="0" t="0" r="0" b="0"/>
          <wp:wrapNone/>
          <wp:docPr id="71154495" name="Obraz 71154495" descr="Obraz zawierający tekst, Czcionka, logo, design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ficeArt object" descr="Obraz zawierający tekst, Czcionka, logo, design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39115" cy="2101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51E12" w:rsidRPr="00051E12">
      <w:rPr>
        <w:noProof/>
      </w:rPr>
      <w:drawing>
        <wp:anchor distT="0" distB="0" distL="114300" distR="114300" simplePos="0" relativeHeight="251660288" behindDoc="1" locked="0" layoutInCell="1" allowOverlap="1" wp14:anchorId="006DE7F1" wp14:editId="225487D0">
          <wp:simplePos x="0" y="0"/>
          <wp:positionH relativeFrom="column">
            <wp:posOffset>360045</wp:posOffset>
          </wp:positionH>
          <wp:positionV relativeFrom="paragraph">
            <wp:posOffset>215900</wp:posOffset>
          </wp:positionV>
          <wp:extent cx="6657975" cy="959485"/>
          <wp:effectExtent l="0" t="0" r="9525" b="0"/>
          <wp:wrapTight wrapText="bothSides">
            <wp:wrapPolygon edited="0">
              <wp:start x="0" y="0"/>
              <wp:lineTo x="0" y="21014"/>
              <wp:lineTo x="21569" y="21014"/>
              <wp:lineTo x="21569" y="3002"/>
              <wp:lineTo x="9827" y="0"/>
              <wp:lineTo x="0" y="0"/>
            </wp:wrapPolygon>
          </wp:wrapTight>
          <wp:docPr id="1073194421" name="Obraz 10731944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57975" cy="959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51E12">
      <w:tab/>
    </w:r>
  </w:p>
  <w:p w14:paraId="6C97FDB4" w14:textId="3EF15970" w:rsidR="00D76091" w:rsidRDefault="00D76091" w:rsidP="00770C34">
    <w:pPr>
      <w:pStyle w:val="Nagwek"/>
      <w:ind w:firstLine="70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D1"/>
    <w:multiLevelType w:val="hybridMultilevel"/>
    <w:tmpl w:val="212A90D8"/>
    <w:lvl w:ilvl="0" w:tplc="2BA6DD96">
      <w:start w:val="1"/>
      <w:numFmt w:val="decimal"/>
      <w:lvlText w:val="%1)"/>
      <w:lvlJc w:val="left"/>
      <w:pPr>
        <w:ind w:left="1438" w:hanging="360"/>
      </w:pPr>
      <w:rPr>
        <w:rFonts w:ascii="Verdana" w:eastAsia="Times New Roman" w:hAnsi="Verdana" w:cs="Arial"/>
        <w:b w:val="0"/>
      </w:rPr>
    </w:lvl>
    <w:lvl w:ilvl="1" w:tplc="04150019" w:tentative="1">
      <w:start w:val="1"/>
      <w:numFmt w:val="lowerLetter"/>
      <w:lvlText w:val="%2."/>
      <w:lvlJc w:val="left"/>
      <w:pPr>
        <w:ind w:left="1438" w:hanging="360"/>
      </w:pPr>
    </w:lvl>
    <w:lvl w:ilvl="2" w:tplc="0415001B" w:tentative="1">
      <w:start w:val="1"/>
      <w:numFmt w:val="lowerRoman"/>
      <w:lvlText w:val="%3."/>
      <w:lvlJc w:val="right"/>
      <w:pPr>
        <w:ind w:left="2158" w:hanging="180"/>
      </w:pPr>
    </w:lvl>
    <w:lvl w:ilvl="3" w:tplc="0415000F" w:tentative="1">
      <w:start w:val="1"/>
      <w:numFmt w:val="decimal"/>
      <w:lvlText w:val="%4."/>
      <w:lvlJc w:val="left"/>
      <w:pPr>
        <w:ind w:left="2878" w:hanging="360"/>
      </w:pPr>
    </w:lvl>
    <w:lvl w:ilvl="4" w:tplc="04150019" w:tentative="1">
      <w:start w:val="1"/>
      <w:numFmt w:val="lowerLetter"/>
      <w:lvlText w:val="%5."/>
      <w:lvlJc w:val="left"/>
      <w:pPr>
        <w:ind w:left="3598" w:hanging="360"/>
      </w:pPr>
    </w:lvl>
    <w:lvl w:ilvl="5" w:tplc="0415001B" w:tentative="1">
      <w:start w:val="1"/>
      <w:numFmt w:val="lowerRoman"/>
      <w:lvlText w:val="%6."/>
      <w:lvlJc w:val="right"/>
      <w:pPr>
        <w:ind w:left="4318" w:hanging="180"/>
      </w:pPr>
    </w:lvl>
    <w:lvl w:ilvl="6" w:tplc="0415000F" w:tentative="1">
      <w:start w:val="1"/>
      <w:numFmt w:val="decimal"/>
      <w:lvlText w:val="%7."/>
      <w:lvlJc w:val="left"/>
      <w:pPr>
        <w:ind w:left="5038" w:hanging="360"/>
      </w:pPr>
    </w:lvl>
    <w:lvl w:ilvl="7" w:tplc="04150019" w:tentative="1">
      <w:start w:val="1"/>
      <w:numFmt w:val="lowerLetter"/>
      <w:lvlText w:val="%8."/>
      <w:lvlJc w:val="left"/>
      <w:pPr>
        <w:ind w:left="5758" w:hanging="360"/>
      </w:pPr>
    </w:lvl>
    <w:lvl w:ilvl="8" w:tplc="041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3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4" w15:restartNumberingAfterBreak="0">
    <w:nsid w:val="0AB149DE"/>
    <w:multiLevelType w:val="hybridMultilevel"/>
    <w:tmpl w:val="02A0EC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8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9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DB7FD2"/>
    <w:multiLevelType w:val="hybridMultilevel"/>
    <w:tmpl w:val="F68E2698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b w:val="0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2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495" w:hanging="360"/>
      </w:pPr>
    </w:lvl>
    <w:lvl w:ilvl="1" w:tplc="04150019" w:tentative="1">
      <w:start w:val="1"/>
      <w:numFmt w:val="lowerLetter"/>
      <w:lvlText w:val="%2."/>
      <w:lvlJc w:val="left"/>
      <w:pPr>
        <w:ind w:left="2215" w:hanging="360"/>
      </w:pPr>
    </w:lvl>
    <w:lvl w:ilvl="2" w:tplc="0415001B" w:tentative="1">
      <w:start w:val="1"/>
      <w:numFmt w:val="lowerRoman"/>
      <w:lvlText w:val="%3."/>
      <w:lvlJc w:val="right"/>
      <w:pPr>
        <w:ind w:left="2935" w:hanging="180"/>
      </w:pPr>
    </w:lvl>
    <w:lvl w:ilvl="3" w:tplc="0415000F" w:tentative="1">
      <w:start w:val="1"/>
      <w:numFmt w:val="decimal"/>
      <w:lvlText w:val="%4."/>
      <w:lvlJc w:val="left"/>
      <w:pPr>
        <w:ind w:left="3655" w:hanging="360"/>
      </w:pPr>
    </w:lvl>
    <w:lvl w:ilvl="4" w:tplc="04150019" w:tentative="1">
      <w:start w:val="1"/>
      <w:numFmt w:val="lowerLetter"/>
      <w:lvlText w:val="%5."/>
      <w:lvlJc w:val="left"/>
      <w:pPr>
        <w:ind w:left="4375" w:hanging="360"/>
      </w:pPr>
    </w:lvl>
    <w:lvl w:ilvl="5" w:tplc="0415001B" w:tentative="1">
      <w:start w:val="1"/>
      <w:numFmt w:val="lowerRoman"/>
      <w:lvlText w:val="%6."/>
      <w:lvlJc w:val="right"/>
      <w:pPr>
        <w:ind w:left="5095" w:hanging="180"/>
      </w:pPr>
    </w:lvl>
    <w:lvl w:ilvl="6" w:tplc="0415000F" w:tentative="1">
      <w:start w:val="1"/>
      <w:numFmt w:val="decimal"/>
      <w:lvlText w:val="%7."/>
      <w:lvlJc w:val="left"/>
      <w:pPr>
        <w:ind w:left="5815" w:hanging="360"/>
      </w:pPr>
    </w:lvl>
    <w:lvl w:ilvl="7" w:tplc="04150019" w:tentative="1">
      <w:start w:val="1"/>
      <w:numFmt w:val="lowerLetter"/>
      <w:lvlText w:val="%8."/>
      <w:lvlJc w:val="left"/>
      <w:pPr>
        <w:ind w:left="6535" w:hanging="360"/>
      </w:pPr>
    </w:lvl>
    <w:lvl w:ilvl="8" w:tplc="041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3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4" w15:restartNumberingAfterBreak="0">
    <w:nsid w:val="1F717A36"/>
    <w:multiLevelType w:val="hybridMultilevel"/>
    <w:tmpl w:val="5B5AED3E"/>
    <w:lvl w:ilvl="0" w:tplc="9EC09858">
      <w:start w:val="1"/>
      <w:numFmt w:val="lowerLetter"/>
      <w:lvlText w:val="%1)"/>
      <w:lvlJc w:val="right"/>
      <w:pPr>
        <w:ind w:left="897" w:hanging="360"/>
      </w:pPr>
      <w:rPr>
        <w:rFonts w:ascii="Verdana" w:eastAsia="Calibri" w:hAnsi="Verdana" w:cs="Calibri" w:hint="default"/>
        <w:b w:val="0"/>
        <w:bCs w:val="0"/>
        <w:i w:val="0"/>
        <w:iCs w:val="0"/>
        <w:spacing w:val="-1"/>
        <w:w w:val="100"/>
        <w:sz w:val="20"/>
        <w:szCs w:val="20"/>
        <w:lang w:val="pl-PL" w:eastAsia="en-US" w:bidi="ar-SA"/>
      </w:rPr>
    </w:lvl>
    <w:lvl w:ilvl="1" w:tplc="60062DC4">
      <w:numFmt w:val="bullet"/>
      <w:lvlText w:val="•"/>
      <w:lvlJc w:val="left"/>
      <w:pPr>
        <w:ind w:left="1802" w:hanging="360"/>
      </w:pPr>
      <w:rPr>
        <w:rFonts w:hint="default"/>
        <w:lang w:val="pl-PL" w:eastAsia="en-US" w:bidi="ar-SA"/>
      </w:rPr>
    </w:lvl>
    <w:lvl w:ilvl="2" w:tplc="329270EA">
      <w:numFmt w:val="bullet"/>
      <w:lvlText w:val="•"/>
      <w:lvlJc w:val="left"/>
      <w:pPr>
        <w:ind w:left="2705" w:hanging="360"/>
      </w:pPr>
      <w:rPr>
        <w:rFonts w:hint="default"/>
        <w:lang w:val="pl-PL" w:eastAsia="en-US" w:bidi="ar-SA"/>
      </w:rPr>
    </w:lvl>
    <w:lvl w:ilvl="3" w:tplc="63BEC93C">
      <w:numFmt w:val="bullet"/>
      <w:lvlText w:val="•"/>
      <w:lvlJc w:val="left"/>
      <w:pPr>
        <w:ind w:left="3607" w:hanging="360"/>
      </w:pPr>
      <w:rPr>
        <w:rFonts w:hint="default"/>
        <w:lang w:val="pl-PL" w:eastAsia="en-US" w:bidi="ar-SA"/>
      </w:rPr>
    </w:lvl>
    <w:lvl w:ilvl="4" w:tplc="977E5B5A">
      <w:numFmt w:val="bullet"/>
      <w:lvlText w:val="•"/>
      <w:lvlJc w:val="left"/>
      <w:pPr>
        <w:ind w:left="4510" w:hanging="360"/>
      </w:pPr>
      <w:rPr>
        <w:rFonts w:hint="default"/>
        <w:lang w:val="pl-PL" w:eastAsia="en-US" w:bidi="ar-SA"/>
      </w:rPr>
    </w:lvl>
    <w:lvl w:ilvl="5" w:tplc="114CE0B8">
      <w:numFmt w:val="bullet"/>
      <w:lvlText w:val="•"/>
      <w:lvlJc w:val="left"/>
      <w:pPr>
        <w:ind w:left="5413" w:hanging="360"/>
      </w:pPr>
      <w:rPr>
        <w:rFonts w:hint="default"/>
        <w:lang w:val="pl-PL" w:eastAsia="en-US" w:bidi="ar-SA"/>
      </w:rPr>
    </w:lvl>
    <w:lvl w:ilvl="6" w:tplc="830A8618">
      <w:numFmt w:val="bullet"/>
      <w:lvlText w:val="•"/>
      <w:lvlJc w:val="left"/>
      <w:pPr>
        <w:ind w:left="6315" w:hanging="360"/>
      </w:pPr>
      <w:rPr>
        <w:rFonts w:hint="default"/>
        <w:lang w:val="pl-PL" w:eastAsia="en-US" w:bidi="ar-SA"/>
      </w:rPr>
    </w:lvl>
    <w:lvl w:ilvl="7" w:tplc="B7E45106">
      <w:numFmt w:val="bullet"/>
      <w:lvlText w:val="•"/>
      <w:lvlJc w:val="left"/>
      <w:pPr>
        <w:ind w:left="7218" w:hanging="360"/>
      </w:pPr>
      <w:rPr>
        <w:rFonts w:hint="default"/>
        <w:lang w:val="pl-PL" w:eastAsia="en-US" w:bidi="ar-SA"/>
      </w:rPr>
    </w:lvl>
    <w:lvl w:ilvl="8" w:tplc="CABAD1A2">
      <w:numFmt w:val="bullet"/>
      <w:lvlText w:val="•"/>
      <w:lvlJc w:val="left"/>
      <w:pPr>
        <w:ind w:left="8120" w:hanging="360"/>
      </w:pPr>
      <w:rPr>
        <w:rFonts w:hint="default"/>
        <w:lang w:val="pl-PL" w:eastAsia="en-US" w:bidi="ar-SA"/>
      </w:rPr>
    </w:lvl>
  </w:abstractNum>
  <w:abstractNum w:abstractNumId="15" w15:restartNumberingAfterBreak="0">
    <w:nsid w:val="22320F9B"/>
    <w:multiLevelType w:val="hybridMultilevel"/>
    <w:tmpl w:val="D5AA958E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DCA2BA90">
      <w:start w:val="1"/>
      <w:numFmt w:val="lowerLetter"/>
      <w:lvlText w:val="%2)"/>
      <w:lvlJc w:val="left"/>
      <w:pPr>
        <w:ind w:left="1353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7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8" w15:restartNumberingAfterBreak="0">
    <w:nsid w:val="2CB548CF"/>
    <w:multiLevelType w:val="hybridMultilevel"/>
    <w:tmpl w:val="B616024C"/>
    <w:lvl w:ilvl="0" w:tplc="6B5637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53961DE2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E45B65"/>
    <w:multiLevelType w:val="hybridMultilevel"/>
    <w:tmpl w:val="ED88385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296CF1"/>
    <w:multiLevelType w:val="hybridMultilevel"/>
    <w:tmpl w:val="C786D54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ind w:left="436" w:hanging="360"/>
      </w:pPr>
      <w:rPr>
        <w:rFonts w:ascii="Verdana" w:eastAsia="Times New Roman" w:hAnsi="Verdana" w:cs="TT2096o00"/>
      </w:rPr>
    </w:lvl>
    <w:lvl w:ilvl="2" w:tplc="FFFFFFFF">
      <w:start w:val="1"/>
      <w:numFmt w:val="lowerRoman"/>
      <w:lvlText w:val="%3)"/>
      <w:lvlJc w:val="left"/>
      <w:pPr>
        <w:ind w:left="796" w:hanging="360"/>
      </w:pPr>
    </w:lvl>
    <w:lvl w:ilvl="3" w:tplc="FFFFFFFF">
      <w:start w:val="1"/>
      <w:numFmt w:val="decimal"/>
      <w:lvlText w:val="(%4)"/>
      <w:lvlJc w:val="left"/>
      <w:pPr>
        <w:ind w:left="1156" w:hanging="360"/>
      </w:pPr>
    </w:lvl>
    <w:lvl w:ilvl="4" w:tplc="FFFFFFFF">
      <w:start w:val="1"/>
      <w:numFmt w:val="lowerLetter"/>
      <w:lvlText w:val="(%5)"/>
      <w:lvlJc w:val="left"/>
      <w:pPr>
        <w:ind w:left="1516" w:hanging="360"/>
      </w:pPr>
    </w:lvl>
    <w:lvl w:ilvl="5" w:tplc="FFFFFFFF">
      <w:start w:val="1"/>
      <w:numFmt w:val="lowerRoman"/>
      <w:lvlText w:val="(%6)"/>
      <w:lvlJc w:val="left"/>
      <w:pPr>
        <w:ind w:left="1876" w:hanging="360"/>
      </w:pPr>
    </w:lvl>
    <w:lvl w:ilvl="6" w:tplc="FFFFFFFF">
      <w:start w:val="1"/>
      <w:numFmt w:val="decimal"/>
      <w:lvlText w:val="%7."/>
      <w:lvlJc w:val="left"/>
      <w:pPr>
        <w:ind w:left="2236" w:hanging="360"/>
      </w:pPr>
    </w:lvl>
    <w:lvl w:ilvl="7" w:tplc="FFFFFFFF">
      <w:start w:val="1"/>
      <w:numFmt w:val="lowerLetter"/>
      <w:lvlText w:val="%8."/>
      <w:lvlJc w:val="left"/>
      <w:pPr>
        <w:ind w:left="2596" w:hanging="360"/>
      </w:pPr>
    </w:lvl>
    <w:lvl w:ilvl="8" w:tplc="FFFFFFFF">
      <w:start w:val="1"/>
      <w:numFmt w:val="lowerRoman"/>
      <w:lvlText w:val="%9."/>
      <w:lvlJc w:val="left"/>
      <w:pPr>
        <w:ind w:left="2956" w:hanging="360"/>
      </w:pPr>
    </w:lvl>
  </w:abstractNum>
  <w:abstractNum w:abstractNumId="22" w15:restartNumberingAfterBreak="0">
    <w:nsid w:val="333665D4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3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4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5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6" w15:restartNumberingAfterBreak="0">
    <w:nsid w:val="39634F9D"/>
    <w:multiLevelType w:val="multilevel"/>
    <w:tmpl w:val="B63CBD0E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9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8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9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DB63966"/>
    <w:multiLevelType w:val="hybridMultilevel"/>
    <w:tmpl w:val="6F1ACD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E072F4"/>
    <w:multiLevelType w:val="multilevel"/>
    <w:tmpl w:val="AC7EF34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2" w15:restartNumberingAfterBreak="0">
    <w:nsid w:val="3F0F62C3"/>
    <w:multiLevelType w:val="multilevel"/>
    <w:tmpl w:val="2BA6C32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ascii="Verdana" w:hAnsi="Verdana" w:cs="Times New Roman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ascii="Calibri" w:hAnsi="Calibri" w:cs="Times New Roman" w:hint="default"/>
        <w:sz w:val="22"/>
      </w:rPr>
    </w:lvl>
  </w:abstractNum>
  <w:abstractNum w:abstractNumId="33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4" w15:restartNumberingAfterBreak="0">
    <w:nsid w:val="408571CD"/>
    <w:multiLevelType w:val="multilevel"/>
    <w:tmpl w:val="05B6966C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5" w15:restartNumberingAfterBreak="0">
    <w:nsid w:val="428B7F8A"/>
    <w:multiLevelType w:val="hybridMultilevel"/>
    <w:tmpl w:val="5A7E09B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40E0F8E"/>
    <w:multiLevelType w:val="hybridMultilevel"/>
    <w:tmpl w:val="3EE8BB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b w:val="0"/>
        <w:i w:val="0"/>
        <w:sz w:val="20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9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2" w15:restartNumberingAfterBreak="0">
    <w:nsid w:val="498B17E3"/>
    <w:multiLevelType w:val="hybridMultilevel"/>
    <w:tmpl w:val="2B666F7C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4B860A13"/>
    <w:multiLevelType w:val="multilevel"/>
    <w:tmpl w:val="457C117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5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46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7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8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1" w15:restartNumberingAfterBreak="0">
    <w:nsid w:val="556B21C9"/>
    <w:multiLevelType w:val="hybridMultilevel"/>
    <w:tmpl w:val="34B2EEFC"/>
    <w:lvl w:ilvl="0" w:tplc="04150011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8447147"/>
    <w:multiLevelType w:val="hybridMultilevel"/>
    <w:tmpl w:val="0EAAFA8E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4" w15:restartNumberingAfterBreak="0">
    <w:nsid w:val="5C4D4AA4"/>
    <w:multiLevelType w:val="hybridMultilevel"/>
    <w:tmpl w:val="C61CBBCC"/>
    <w:lvl w:ilvl="0" w:tplc="DCE28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7" w15:restartNumberingAfterBreak="0">
    <w:nsid w:val="63173949"/>
    <w:multiLevelType w:val="hybridMultilevel"/>
    <w:tmpl w:val="CEA63E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9" w15:restartNumberingAfterBreak="0">
    <w:nsid w:val="675E3D40"/>
    <w:multiLevelType w:val="hybridMultilevel"/>
    <w:tmpl w:val="1ACEA0D0"/>
    <w:lvl w:ilvl="0" w:tplc="E6AAAC7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2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3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69FC3099"/>
    <w:multiLevelType w:val="multilevel"/>
    <w:tmpl w:val="920C3BF8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5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6" w15:restartNumberingAfterBreak="0">
    <w:nsid w:val="6B7E1063"/>
    <w:multiLevelType w:val="hybridMultilevel"/>
    <w:tmpl w:val="BAA0424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3621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C181DAB"/>
    <w:multiLevelType w:val="hybridMultilevel"/>
    <w:tmpl w:val="673CF8A8"/>
    <w:lvl w:ilvl="0" w:tplc="FFFFFFFF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1">
      <w:start w:val="1"/>
      <w:numFmt w:val="decimal"/>
      <w:lvlText w:val="%5)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6C9A1C0C"/>
    <w:multiLevelType w:val="hybridMultilevel"/>
    <w:tmpl w:val="DA9C3F7C"/>
    <w:lvl w:ilvl="0" w:tplc="04150017">
      <w:start w:val="1"/>
      <w:numFmt w:val="lowerLetter"/>
      <w:lvlText w:val="%1)"/>
      <w:lvlJc w:val="left"/>
      <w:pPr>
        <w:ind w:left="1353" w:hanging="360"/>
      </w:pPr>
      <w:rPr>
        <w:rFonts w:hint="default"/>
        <w:b w:val="0"/>
        <w:bCs w:val="0"/>
        <w:i w:val="0"/>
        <w:iCs w:val="0"/>
        <w:spacing w:val="-1"/>
        <w:w w:val="100"/>
        <w:sz w:val="20"/>
        <w:szCs w:val="20"/>
        <w:lang w:val="pl-PL" w:eastAsia="en-US" w:bidi="ar-SA"/>
      </w:rPr>
    </w:lvl>
    <w:lvl w:ilvl="1" w:tplc="FFFFFFFF">
      <w:numFmt w:val="bullet"/>
      <w:lvlText w:val="•"/>
      <w:lvlJc w:val="left"/>
      <w:pPr>
        <w:ind w:left="2258" w:hanging="360"/>
      </w:pPr>
      <w:rPr>
        <w:rFonts w:hint="default"/>
        <w:lang w:val="pl-PL" w:eastAsia="en-US" w:bidi="ar-SA"/>
      </w:rPr>
    </w:lvl>
    <w:lvl w:ilvl="2" w:tplc="FFFFFFFF">
      <w:numFmt w:val="bullet"/>
      <w:lvlText w:val="•"/>
      <w:lvlJc w:val="left"/>
      <w:pPr>
        <w:ind w:left="3161" w:hanging="360"/>
      </w:pPr>
      <w:rPr>
        <w:rFonts w:hint="default"/>
        <w:lang w:val="pl-PL" w:eastAsia="en-US" w:bidi="ar-SA"/>
      </w:rPr>
    </w:lvl>
    <w:lvl w:ilvl="3" w:tplc="FFFFFFFF">
      <w:numFmt w:val="bullet"/>
      <w:lvlText w:val="•"/>
      <w:lvlJc w:val="left"/>
      <w:pPr>
        <w:ind w:left="4063" w:hanging="360"/>
      </w:pPr>
      <w:rPr>
        <w:rFonts w:hint="default"/>
        <w:lang w:val="pl-PL" w:eastAsia="en-US" w:bidi="ar-SA"/>
      </w:rPr>
    </w:lvl>
    <w:lvl w:ilvl="4" w:tplc="FFFFFFFF">
      <w:numFmt w:val="bullet"/>
      <w:lvlText w:val="•"/>
      <w:lvlJc w:val="left"/>
      <w:pPr>
        <w:ind w:left="4966" w:hanging="360"/>
      </w:pPr>
      <w:rPr>
        <w:rFonts w:hint="default"/>
        <w:lang w:val="pl-PL" w:eastAsia="en-US" w:bidi="ar-SA"/>
      </w:rPr>
    </w:lvl>
    <w:lvl w:ilvl="5" w:tplc="FFFFFFFF">
      <w:numFmt w:val="bullet"/>
      <w:lvlText w:val="•"/>
      <w:lvlJc w:val="left"/>
      <w:pPr>
        <w:ind w:left="5869" w:hanging="360"/>
      </w:pPr>
      <w:rPr>
        <w:rFonts w:hint="default"/>
        <w:lang w:val="pl-PL" w:eastAsia="en-US" w:bidi="ar-SA"/>
      </w:rPr>
    </w:lvl>
    <w:lvl w:ilvl="6" w:tplc="FFFFFFFF">
      <w:numFmt w:val="bullet"/>
      <w:lvlText w:val="•"/>
      <w:lvlJc w:val="left"/>
      <w:pPr>
        <w:ind w:left="6771" w:hanging="360"/>
      </w:pPr>
      <w:rPr>
        <w:rFonts w:hint="default"/>
        <w:lang w:val="pl-PL" w:eastAsia="en-US" w:bidi="ar-SA"/>
      </w:rPr>
    </w:lvl>
    <w:lvl w:ilvl="7" w:tplc="FFFFFFFF">
      <w:numFmt w:val="bullet"/>
      <w:lvlText w:val="•"/>
      <w:lvlJc w:val="left"/>
      <w:pPr>
        <w:ind w:left="7674" w:hanging="360"/>
      </w:pPr>
      <w:rPr>
        <w:rFonts w:hint="default"/>
        <w:lang w:val="pl-PL" w:eastAsia="en-US" w:bidi="ar-SA"/>
      </w:rPr>
    </w:lvl>
    <w:lvl w:ilvl="8" w:tplc="FFFFFFFF">
      <w:numFmt w:val="bullet"/>
      <w:lvlText w:val="•"/>
      <w:lvlJc w:val="left"/>
      <w:pPr>
        <w:ind w:left="8576" w:hanging="360"/>
      </w:pPr>
      <w:rPr>
        <w:rFonts w:hint="default"/>
        <w:lang w:val="pl-PL" w:eastAsia="en-US" w:bidi="ar-SA"/>
      </w:rPr>
    </w:lvl>
  </w:abstractNum>
  <w:abstractNum w:abstractNumId="6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70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1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2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3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4" w15:restartNumberingAfterBreak="0">
    <w:nsid w:val="741C21FB"/>
    <w:multiLevelType w:val="multilevel"/>
    <w:tmpl w:val="1D3CD986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5" w15:restartNumberingAfterBreak="0">
    <w:nsid w:val="75C263B2"/>
    <w:multiLevelType w:val="multilevel"/>
    <w:tmpl w:val="C602D712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76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7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8" w15:restartNumberingAfterBreak="0">
    <w:nsid w:val="7AC82D64"/>
    <w:multiLevelType w:val="hybridMultilevel"/>
    <w:tmpl w:val="1AF4772E"/>
    <w:lvl w:ilvl="0" w:tplc="52ECB4F4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B3E418E"/>
    <w:multiLevelType w:val="multilevel"/>
    <w:tmpl w:val="FB522DFE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80" w15:restartNumberingAfterBreak="0">
    <w:nsid w:val="7D144B48"/>
    <w:multiLevelType w:val="multilevel"/>
    <w:tmpl w:val="0636851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81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2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3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4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5" w15:restartNumberingAfterBreak="0">
    <w:nsid w:val="7F693086"/>
    <w:multiLevelType w:val="multilevel"/>
    <w:tmpl w:val="D74E8A4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215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358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537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716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859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38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217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3600" w:hanging="2160"/>
      </w:pPr>
      <w:rPr>
        <w:rFonts w:hint="default"/>
        <w:u w:val="single"/>
      </w:rPr>
    </w:lvl>
  </w:abstractNum>
  <w:num w:numId="1" w16cid:durableId="1342925203">
    <w:abstractNumId w:val="15"/>
  </w:num>
  <w:num w:numId="2" w16cid:durableId="1178959813">
    <w:abstractNumId w:val="38"/>
  </w:num>
  <w:num w:numId="3" w16cid:durableId="717626903">
    <w:abstractNumId w:val="48"/>
  </w:num>
  <w:num w:numId="4" w16cid:durableId="2106807094">
    <w:abstractNumId w:val="37"/>
  </w:num>
  <w:num w:numId="5" w16cid:durableId="753937289">
    <w:abstractNumId w:val="45"/>
  </w:num>
  <w:num w:numId="6" w16cid:durableId="1329015914">
    <w:abstractNumId w:val="43"/>
  </w:num>
  <w:num w:numId="7" w16cid:durableId="2123185224">
    <w:abstractNumId w:val="60"/>
  </w:num>
  <w:num w:numId="8" w16cid:durableId="1911379386">
    <w:abstractNumId w:val="55"/>
  </w:num>
  <w:num w:numId="9" w16cid:durableId="1472282189">
    <w:abstractNumId w:val="29"/>
  </w:num>
  <w:num w:numId="10" w16cid:durableId="1570115209">
    <w:abstractNumId w:val="23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808916">
    <w:abstractNumId w:val="3"/>
  </w:num>
  <w:num w:numId="12" w16cid:durableId="432827439">
    <w:abstractNumId w:val="41"/>
  </w:num>
  <w:num w:numId="13" w16cid:durableId="1101339829">
    <w:abstractNumId w:val="17"/>
  </w:num>
  <w:num w:numId="14" w16cid:durableId="1978802022">
    <w:abstractNumId w:val="11"/>
  </w:num>
  <w:num w:numId="15" w16cid:durableId="2047901325">
    <w:abstractNumId w:val="82"/>
  </w:num>
  <w:num w:numId="16" w16cid:durableId="104421598">
    <w:abstractNumId w:val="71"/>
  </w:num>
  <w:num w:numId="17" w16cid:durableId="496654936">
    <w:abstractNumId w:val="49"/>
  </w:num>
  <w:num w:numId="18" w16cid:durableId="1739093705">
    <w:abstractNumId w:val="33"/>
  </w:num>
  <w:num w:numId="19" w16cid:durableId="1430197344">
    <w:abstractNumId w:val="0"/>
  </w:num>
  <w:num w:numId="20" w16cid:durableId="1431046104">
    <w:abstractNumId w:val="76"/>
  </w:num>
  <w:num w:numId="21" w16cid:durableId="81416349">
    <w:abstractNumId w:val="7"/>
  </w:num>
  <w:num w:numId="22" w16cid:durableId="1197617645">
    <w:abstractNumId w:val="72"/>
  </w:num>
  <w:num w:numId="23" w16cid:durableId="2035766301">
    <w:abstractNumId w:val="5"/>
  </w:num>
  <w:num w:numId="24" w16cid:durableId="1497572566">
    <w:abstractNumId w:val="10"/>
  </w:num>
  <w:num w:numId="25" w16cid:durableId="363792759">
    <w:abstractNumId w:val="27"/>
  </w:num>
  <w:num w:numId="26" w16cid:durableId="347342065">
    <w:abstractNumId w:val="70"/>
  </w:num>
  <w:num w:numId="27" w16cid:durableId="432671726">
    <w:abstractNumId w:val="25"/>
  </w:num>
  <w:num w:numId="28" w16cid:durableId="1487742663">
    <w:abstractNumId w:val="58"/>
  </w:num>
  <w:num w:numId="29" w16cid:durableId="1099906508">
    <w:abstractNumId w:val="83"/>
  </w:num>
  <w:num w:numId="30" w16cid:durableId="605114050">
    <w:abstractNumId w:val="50"/>
  </w:num>
  <w:num w:numId="31" w16cid:durableId="1893082002">
    <w:abstractNumId w:val="61"/>
  </w:num>
  <w:num w:numId="32" w16cid:durableId="475148075">
    <w:abstractNumId w:val="80"/>
  </w:num>
  <w:num w:numId="33" w16cid:durableId="205144826">
    <w:abstractNumId w:val="84"/>
  </w:num>
  <w:num w:numId="34" w16cid:durableId="813835910">
    <w:abstractNumId w:val="63"/>
  </w:num>
  <w:num w:numId="35" w16cid:durableId="1336110109">
    <w:abstractNumId w:val="65"/>
  </w:num>
  <w:num w:numId="36" w16cid:durableId="698891183">
    <w:abstractNumId w:val="8"/>
  </w:num>
  <w:num w:numId="37" w16cid:durableId="691610616">
    <w:abstractNumId w:val="56"/>
  </w:num>
  <w:num w:numId="38" w16cid:durableId="997422712">
    <w:abstractNumId w:val="24"/>
  </w:num>
  <w:num w:numId="39" w16cid:durableId="781218785">
    <w:abstractNumId w:val="64"/>
  </w:num>
  <w:num w:numId="40" w16cid:durableId="464545507">
    <w:abstractNumId w:val="1"/>
  </w:num>
  <w:num w:numId="41" w16cid:durableId="614750845">
    <w:abstractNumId w:val="13"/>
  </w:num>
  <w:num w:numId="42" w16cid:durableId="1174151992">
    <w:abstractNumId w:val="77"/>
  </w:num>
  <w:num w:numId="43" w16cid:durableId="1554543210">
    <w:abstractNumId w:val="54"/>
  </w:num>
  <w:num w:numId="44" w16cid:durableId="2060587832">
    <w:abstractNumId w:val="47"/>
  </w:num>
  <w:num w:numId="45" w16cid:durableId="147330383">
    <w:abstractNumId w:val="53"/>
  </w:num>
  <w:num w:numId="46" w16cid:durableId="2045212716">
    <w:abstractNumId w:val="12"/>
  </w:num>
  <w:num w:numId="47" w16cid:durableId="1679430835">
    <w:abstractNumId w:val="81"/>
  </w:num>
  <w:num w:numId="48" w16cid:durableId="1559706902">
    <w:abstractNumId w:val="39"/>
  </w:num>
  <w:num w:numId="49" w16cid:durableId="1173765355">
    <w:abstractNumId w:val="18"/>
  </w:num>
  <w:num w:numId="50" w16cid:durableId="332610385">
    <w:abstractNumId w:val="42"/>
  </w:num>
  <w:num w:numId="51" w16cid:durableId="52120389">
    <w:abstractNumId w:val="78"/>
  </w:num>
  <w:num w:numId="52" w16cid:durableId="1658217990">
    <w:abstractNumId w:val="14"/>
  </w:num>
  <w:num w:numId="53" w16cid:durableId="819541001">
    <w:abstractNumId w:val="44"/>
  </w:num>
  <w:num w:numId="54" w16cid:durableId="1978216091">
    <w:abstractNumId w:val="22"/>
  </w:num>
  <w:num w:numId="55" w16cid:durableId="512693108">
    <w:abstractNumId w:val="20"/>
  </w:num>
  <w:num w:numId="56" w16cid:durableId="823862498">
    <w:abstractNumId w:val="46"/>
  </w:num>
  <w:num w:numId="57" w16cid:durableId="1922375717">
    <w:abstractNumId w:val="40"/>
  </w:num>
  <w:num w:numId="58" w16cid:durableId="1401246141">
    <w:abstractNumId w:val="85"/>
  </w:num>
  <w:num w:numId="59" w16cid:durableId="1430006604">
    <w:abstractNumId w:val="32"/>
  </w:num>
  <w:num w:numId="60" w16cid:durableId="2049261346">
    <w:abstractNumId w:val="6"/>
  </w:num>
  <w:num w:numId="61" w16cid:durableId="273562145">
    <w:abstractNumId w:val="51"/>
  </w:num>
  <w:num w:numId="62" w16cid:durableId="394747207">
    <w:abstractNumId w:val="15"/>
    <w:lvlOverride w:ilvl="0">
      <w:startOverride w:val="1"/>
    </w:lvlOverride>
  </w:num>
  <w:num w:numId="63" w16cid:durableId="840969405">
    <w:abstractNumId w:val="59"/>
  </w:num>
  <w:num w:numId="64" w16cid:durableId="1439911549">
    <w:abstractNumId w:val="2"/>
  </w:num>
  <w:num w:numId="65" w16cid:durableId="1371606848">
    <w:abstractNumId w:val="75"/>
  </w:num>
  <w:num w:numId="66" w16cid:durableId="85275269">
    <w:abstractNumId w:val="52"/>
  </w:num>
  <w:num w:numId="67" w16cid:durableId="1738242369">
    <w:abstractNumId w:val="57"/>
  </w:num>
  <w:num w:numId="68" w16cid:durableId="1095243403">
    <w:abstractNumId w:val="15"/>
  </w:num>
  <w:num w:numId="69" w16cid:durableId="1781491715">
    <w:abstractNumId w:val="66"/>
  </w:num>
  <w:num w:numId="70" w16cid:durableId="1928995777">
    <w:abstractNumId w:val="9"/>
  </w:num>
  <w:num w:numId="71" w16cid:durableId="818233201">
    <w:abstractNumId w:val="31"/>
  </w:num>
  <w:num w:numId="72" w16cid:durableId="892617560">
    <w:abstractNumId w:val="34"/>
  </w:num>
  <w:num w:numId="73" w16cid:durableId="2070223718">
    <w:abstractNumId w:val="62"/>
  </w:num>
  <w:num w:numId="74" w16cid:durableId="503521915">
    <w:abstractNumId w:val="28"/>
  </w:num>
  <w:num w:numId="75" w16cid:durableId="148794665">
    <w:abstractNumId w:val="73"/>
  </w:num>
  <w:num w:numId="76" w16cid:durableId="1819299608">
    <w:abstractNumId w:val="21"/>
  </w:num>
  <w:num w:numId="77" w16cid:durableId="1681349524">
    <w:abstractNumId w:val="69"/>
  </w:num>
  <w:num w:numId="78" w16cid:durableId="575624774">
    <w:abstractNumId w:val="16"/>
  </w:num>
  <w:num w:numId="79" w16cid:durableId="1145121506">
    <w:abstractNumId w:val="79"/>
  </w:num>
  <w:num w:numId="80" w16cid:durableId="1858499932">
    <w:abstractNumId w:val="74"/>
  </w:num>
  <w:num w:numId="81" w16cid:durableId="1616789667">
    <w:abstractNumId w:val="26"/>
  </w:num>
  <w:num w:numId="82" w16cid:durableId="1415856799">
    <w:abstractNumId w:val="30"/>
  </w:num>
  <w:num w:numId="83" w16cid:durableId="626546975">
    <w:abstractNumId w:val="36"/>
  </w:num>
  <w:num w:numId="84" w16cid:durableId="118038576">
    <w:abstractNumId w:val="67"/>
  </w:num>
  <w:num w:numId="85" w16cid:durableId="1366758699">
    <w:abstractNumId w:val="68"/>
  </w:num>
  <w:num w:numId="86" w16cid:durableId="19207995">
    <w:abstractNumId w:val="19"/>
  </w:num>
  <w:num w:numId="87" w16cid:durableId="1853453744">
    <w:abstractNumId w:val="35"/>
  </w:num>
  <w:num w:numId="88" w16cid:durableId="562495681">
    <w:abstractNumId w:val="4"/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0070"/>
    <w:rsid w:val="00007FC0"/>
    <w:rsid w:val="0001083E"/>
    <w:rsid w:val="00012787"/>
    <w:rsid w:val="00016955"/>
    <w:rsid w:val="00017F15"/>
    <w:rsid w:val="0002032F"/>
    <w:rsid w:val="000204A5"/>
    <w:rsid w:val="000241A3"/>
    <w:rsid w:val="000242D2"/>
    <w:rsid w:val="000243CB"/>
    <w:rsid w:val="00027530"/>
    <w:rsid w:val="00031009"/>
    <w:rsid w:val="00036030"/>
    <w:rsid w:val="000368EB"/>
    <w:rsid w:val="00036F84"/>
    <w:rsid w:val="00041512"/>
    <w:rsid w:val="000425D6"/>
    <w:rsid w:val="00043445"/>
    <w:rsid w:val="000454DC"/>
    <w:rsid w:val="000464DB"/>
    <w:rsid w:val="00046FB7"/>
    <w:rsid w:val="00047BB2"/>
    <w:rsid w:val="00050EA1"/>
    <w:rsid w:val="00051E12"/>
    <w:rsid w:val="0005422C"/>
    <w:rsid w:val="0005438D"/>
    <w:rsid w:val="0005598F"/>
    <w:rsid w:val="0005626E"/>
    <w:rsid w:val="000563DE"/>
    <w:rsid w:val="00057A42"/>
    <w:rsid w:val="00062296"/>
    <w:rsid w:val="00063E4F"/>
    <w:rsid w:val="00064B74"/>
    <w:rsid w:val="00065265"/>
    <w:rsid w:val="000661D2"/>
    <w:rsid w:val="00067462"/>
    <w:rsid w:val="0006799C"/>
    <w:rsid w:val="000703B1"/>
    <w:rsid w:val="00072388"/>
    <w:rsid w:val="00074BB6"/>
    <w:rsid w:val="00076531"/>
    <w:rsid w:val="00080BA7"/>
    <w:rsid w:val="00081AFE"/>
    <w:rsid w:val="0008249E"/>
    <w:rsid w:val="000855BB"/>
    <w:rsid w:val="00085965"/>
    <w:rsid w:val="00090FA0"/>
    <w:rsid w:val="00091D16"/>
    <w:rsid w:val="00091D3B"/>
    <w:rsid w:val="000926FF"/>
    <w:rsid w:val="00093D9E"/>
    <w:rsid w:val="000A439F"/>
    <w:rsid w:val="000A57DA"/>
    <w:rsid w:val="000A781F"/>
    <w:rsid w:val="000B05D4"/>
    <w:rsid w:val="000B081A"/>
    <w:rsid w:val="000B236A"/>
    <w:rsid w:val="000B66AE"/>
    <w:rsid w:val="000B7D49"/>
    <w:rsid w:val="000C11AC"/>
    <w:rsid w:val="000C3DC0"/>
    <w:rsid w:val="000C4965"/>
    <w:rsid w:val="000D2277"/>
    <w:rsid w:val="000D5689"/>
    <w:rsid w:val="000D6357"/>
    <w:rsid w:val="000D7599"/>
    <w:rsid w:val="000E0E1E"/>
    <w:rsid w:val="000E2DAA"/>
    <w:rsid w:val="000E4974"/>
    <w:rsid w:val="000E6029"/>
    <w:rsid w:val="000E7BCA"/>
    <w:rsid w:val="000F005E"/>
    <w:rsid w:val="000F2926"/>
    <w:rsid w:val="000F3266"/>
    <w:rsid w:val="000F3C65"/>
    <w:rsid w:val="000F51B3"/>
    <w:rsid w:val="000F65AB"/>
    <w:rsid w:val="000F6C18"/>
    <w:rsid w:val="00102ED7"/>
    <w:rsid w:val="00104514"/>
    <w:rsid w:val="00106261"/>
    <w:rsid w:val="00106E3D"/>
    <w:rsid w:val="001076C6"/>
    <w:rsid w:val="00107D65"/>
    <w:rsid w:val="00111261"/>
    <w:rsid w:val="0011129F"/>
    <w:rsid w:val="001114D9"/>
    <w:rsid w:val="00114EB0"/>
    <w:rsid w:val="0012053C"/>
    <w:rsid w:val="00122DD8"/>
    <w:rsid w:val="00126EBE"/>
    <w:rsid w:val="00131B8F"/>
    <w:rsid w:val="00133900"/>
    <w:rsid w:val="0013494B"/>
    <w:rsid w:val="00136730"/>
    <w:rsid w:val="00136D4B"/>
    <w:rsid w:val="001371B3"/>
    <w:rsid w:val="0013759A"/>
    <w:rsid w:val="00137CFB"/>
    <w:rsid w:val="001417B6"/>
    <w:rsid w:val="001419F5"/>
    <w:rsid w:val="001440E2"/>
    <w:rsid w:val="0014508B"/>
    <w:rsid w:val="00145735"/>
    <w:rsid w:val="001477DA"/>
    <w:rsid w:val="00152990"/>
    <w:rsid w:val="00154A11"/>
    <w:rsid w:val="00155098"/>
    <w:rsid w:val="001567EA"/>
    <w:rsid w:val="0016058A"/>
    <w:rsid w:val="00163932"/>
    <w:rsid w:val="00164ECE"/>
    <w:rsid w:val="00165735"/>
    <w:rsid w:val="00174318"/>
    <w:rsid w:val="00175927"/>
    <w:rsid w:val="00176002"/>
    <w:rsid w:val="00180EF0"/>
    <w:rsid w:val="00183149"/>
    <w:rsid w:val="00185CE6"/>
    <w:rsid w:val="0018699F"/>
    <w:rsid w:val="001900AC"/>
    <w:rsid w:val="00191552"/>
    <w:rsid w:val="001918D2"/>
    <w:rsid w:val="001919D4"/>
    <w:rsid w:val="00192070"/>
    <w:rsid w:val="00193268"/>
    <w:rsid w:val="00193AF0"/>
    <w:rsid w:val="0019402C"/>
    <w:rsid w:val="0019457B"/>
    <w:rsid w:val="00194E06"/>
    <w:rsid w:val="00195F6E"/>
    <w:rsid w:val="001A0721"/>
    <w:rsid w:val="001A0941"/>
    <w:rsid w:val="001A2344"/>
    <w:rsid w:val="001A2E56"/>
    <w:rsid w:val="001A4073"/>
    <w:rsid w:val="001A77D0"/>
    <w:rsid w:val="001A7AD0"/>
    <w:rsid w:val="001B1FD6"/>
    <w:rsid w:val="001B3951"/>
    <w:rsid w:val="001B4BC0"/>
    <w:rsid w:val="001C3F2C"/>
    <w:rsid w:val="001C41EE"/>
    <w:rsid w:val="001C5C56"/>
    <w:rsid w:val="001C6332"/>
    <w:rsid w:val="001C7A40"/>
    <w:rsid w:val="001D072B"/>
    <w:rsid w:val="001D516D"/>
    <w:rsid w:val="001E0178"/>
    <w:rsid w:val="001E0492"/>
    <w:rsid w:val="001E28E1"/>
    <w:rsid w:val="001E4626"/>
    <w:rsid w:val="001E48D9"/>
    <w:rsid w:val="001E701D"/>
    <w:rsid w:val="001E7943"/>
    <w:rsid w:val="001F0F75"/>
    <w:rsid w:val="001F4ECC"/>
    <w:rsid w:val="001F6B2F"/>
    <w:rsid w:val="00202D92"/>
    <w:rsid w:val="002034BD"/>
    <w:rsid w:val="00203EFA"/>
    <w:rsid w:val="00204E7A"/>
    <w:rsid w:val="00205AC3"/>
    <w:rsid w:val="00205C3A"/>
    <w:rsid w:val="002075C1"/>
    <w:rsid w:val="002130B8"/>
    <w:rsid w:val="002163F4"/>
    <w:rsid w:val="00222065"/>
    <w:rsid w:val="00224A58"/>
    <w:rsid w:val="00226854"/>
    <w:rsid w:val="002300B2"/>
    <w:rsid w:val="00231A96"/>
    <w:rsid w:val="00232CBB"/>
    <w:rsid w:val="002351F7"/>
    <w:rsid w:val="0023678D"/>
    <w:rsid w:val="0023785C"/>
    <w:rsid w:val="00237B55"/>
    <w:rsid w:val="002448AA"/>
    <w:rsid w:val="00246CC3"/>
    <w:rsid w:val="0024721D"/>
    <w:rsid w:val="00250180"/>
    <w:rsid w:val="00250487"/>
    <w:rsid w:val="00252365"/>
    <w:rsid w:val="002534A6"/>
    <w:rsid w:val="00256C3D"/>
    <w:rsid w:val="00256FAB"/>
    <w:rsid w:val="00257001"/>
    <w:rsid w:val="00260F4F"/>
    <w:rsid w:val="00262257"/>
    <w:rsid w:val="00262409"/>
    <w:rsid w:val="00263BA9"/>
    <w:rsid w:val="0026409F"/>
    <w:rsid w:val="00266FDB"/>
    <w:rsid w:val="0026779B"/>
    <w:rsid w:val="00267EB6"/>
    <w:rsid w:val="00271A4D"/>
    <w:rsid w:val="00272E46"/>
    <w:rsid w:val="002734CB"/>
    <w:rsid w:val="00277604"/>
    <w:rsid w:val="00281C2D"/>
    <w:rsid w:val="00286B6A"/>
    <w:rsid w:val="00287C2E"/>
    <w:rsid w:val="00290524"/>
    <w:rsid w:val="002918E7"/>
    <w:rsid w:val="00293A13"/>
    <w:rsid w:val="0029696B"/>
    <w:rsid w:val="0029710F"/>
    <w:rsid w:val="002A31CE"/>
    <w:rsid w:val="002A634A"/>
    <w:rsid w:val="002A6AE6"/>
    <w:rsid w:val="002A7172"/>
    <w:rsid w:val="002B100D"/>
    <w:rsid w:val="002B1265"/>
    <w:rsid w:val="002B3015"/>
    <w:rsid w:val="002B5562"/>
    <w:rsid w:val="002B5D3A"/>
    <w:rsid w:val="002C11B8"/>
    <w:rsid w:val="002C1A98"/>
    <w:rsid w:val="002C1CDD"/>
    <w:rsid w:val="002C1EB1"/>
    <w:rsid w:val="002C2E0A"/>
    <w:rsid w:val="002C2F80"/>
    <w:rsid w:val="002C3CCB"/>
    <w:rsid w:val="002C54BB"/>
    <w:rsid w:val="002C5DA2"/>
    <w:rsid w:val="002D0ECD"/>
    <w:rsid w:val="002D3B3B"/>
    <w:rsid w:val="002E06CB"/>
    <w:rsid w:val="002E1759"/>
    <w:rsid w:val="002E2F3C"/>
    <w:rsid w:val="002E60DE"/>
    <w:rsid w:val="002F30A6"/>
    <w:rsid w:val="002F624E"/>
    <w:rsid w:val="002F6434"/>
    <w:rsid w:val="0030092B"/>
    <w:rsid w:val="00300DB7"/>
    <w:rsid w:val="00301F6A"/>
    <w:rsid w:val="00304DC1"/>
    <w:rsid w:val="0030653B"/>
    <w:rsid w:val="003102B8"/>
    <w:rsid w:val="00315600"/>
    <w:rsid w:val="00316360"/>
    <w:rsid w:val="003172FF"/>
    <w:rsid w:val="0031785D"/>
    <w:rsid w:val="00317B84"/>
    <w:rsid w:val="00320959"/>
    <w:rsid w:val="00321BE5"/>
    <w:rsid w:val="00321CD3"/>
    <w:rsid w:val="00323417"/>
    <w:rsid w:val="003268C8"/>
    <w:rsid w:val="00333D81"/>
    <w:rsid w:val="00337185"/>
    <w:rsid w:val="00341A0E"/>
    <w:rsid w:val="00341C5F"/>
    <w:rsid w:val="00343BBD"/>
    <w:rsid w:val="00344444"/>
    <w:rsid w:val="00346A80"/>
    <w:rsid w:val="003470F8"/>
    <w:rsid w:val="00347CAE"/>
    <w:rsid w:val="00351DC0"/>
    <w:rsid w:val="00352EDA"/>
    <w:rsid w:val="0035391E"/>
    <w:rsid w:val="0035590D"/>
    <w:rsid w:val="003641D5"/>
    <w:rsid w:val="0036445E"/>
    <w:rsid w:val="003649CC"/>
    <w:rsid w:val="00364BCA"/>
    <w:rsid w:val="00365B7E"/>
    <w:rsid w:val="00365D2C"/>
    <w:rsid w:val="00365EA4"/>
    <w:rsid w:val="00366521"/>
    <w:rsid w:val="0036738C"/>
    <w:rsid w:val="0037176B"/>
    <w:rsid w:val="00372007"/>
    <w:rsid w:val="00372148"/>
    <w:rsid w:val="00374366"/>
    <w:rsid w:val="00374AB8"/>
    <w:rsid w:val="0037524D"/>
    <w:rsid w:val="00377918"/>
    <w:rsid w:val="003804EB"/>
    <w:rsid w:val="0038227F"/>
    <w:rsid w:val="00382C66"/>
    <w:rsid w:val="00386142"/>
    <w:rsid w:val="00387F7C"/>
    <w:rsid w:val="00396369"/>
    <w:rsid w:val="00396AD2"/>
    <w:rsid w:val="0039716B"/>
    <w:rsid w:val="003977DB"/>
    <w:rsid w:val="003A01FE"/>
    <w:rsid w:val="003A1255"/>
    <w:rsid w:val="003A35C2"/>
    <w:rsid w:val="003A3E36"/>
    <w:rsid w:val="003A50AE"/>
    <w:rsid w:val="003B1FF3"/>
    <w:rsid w:val="003B3ED2"/>
    <w:rsid w:val="003B5018"/>
    <w:rsid w:val="003B6269"/>
    <w:rsid w:val="003B7103"/>
    <w:rsid w:val="003C18E0"/>
    <w:rsid w:val="003C430B"/>
    <w:rsid w:val="003C6844"/>
    <w:rsid w:val="003C79EC"/>
    <w:rsid w:val="003D1636"/>
    <w:rsid w:val="003D2190"/>
    <w:rsid w:val="003D2BB0"/>
    <w:rsid w:val="003D3B58"/>
    <w:rsid w:val="003D3B69"/>
    <w:rsid w:val="003D47CC"/>
    <w:rsid w:val="003D5705"/>
    <w:rsid w:val="003D6DE6"/>
    <w:rsid w:val="003D7493"/>
    <w:rsid w:val="003D7EEA"/>
    <w:rsid w:val="003E2423"/>
    <w:rsid w:val="003E2518"/>
    <w:rsid w:val="003E3A7C"/>
    <w:rsid w:val="003E43DE"/>
    <w:rsid w:val="003F0C60"/>
    <w:rsid w:val="003F23D5"/>
    <w:rsid w:val="003F2C47"/>
    <w:rsid w:val="003F3D1D"/>
    <w:rsid w:val="003F6C62"/>
    <w:rsid w:val="003F71B4"/>
    <w:rsid w:val="003F77AB"/>
    <w:rsid w:val="00402361"/>
    <w:rsid w:val="00403760"/>
    <w:rsid w:val="00403DA5"/>
    <w:rsid w:val="00405D8D"/>
    <w:rsid w:val="00406119"/>
    <w:rsid w:val="00406BDD"/>
    <w:rsid w:val="00406EC3"/>
    <w:rsid w:val="00411B16"/>
    <w:rsid w:val="004158DD"/>
    <w:rsid w:val="00417779"/>
    <w:rsid w:val="00420558"/>
    <w:rsid w:val="0042187B"/>
    <w:rsid w:val="00422828"/>
    <w:rsid w:val="004249AF"/>
    <w:rsid w:val="00425513"/>
    <w:rsid w:val="00425BEA"/>
    <w:rsid w:val="00426719"/>
    <w:rsid w:val="00427009"/>
    <w:rsid w:val="0042718B"/>
    <w:rsid w:val="00430222"/>
    <w:rsid w:val="004320DD"/>
    <w:rsid w:val="004351CA"/>
    <w:rsid w:val="00440077"/>
    <w:rsid w:val="00441918"/>
    <w:rsid w:val="00442379"/>
    <w:rsid w:val="0044405D"/>
    <w:rsid w:val="00444117"/>
    <w:rsid w:val="00444AD7"/>
    <w:rsid w:val="004470DE"/>
    <w:rsid w:val="004472D1"/>
    <w:rsid w:val="0045002A"/>
    <w:rsid w:val="00450B2A"/>
    <w:rsid w:val="00451F22"/>
    <w:rsid w:val="00453331"/>
    <w:rsid w:val="00453ECC"/>
    <w:rsid w:val="00455577"/>
    <w:rsid w:val="00457889"/>
    <w:rsid w:val="00457B34"/>
    <w:rsid w:val="00462F92"/>
    <w:rsid w:val="0046453F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587"/>
    <w:rsid w:val="004850E0"/>
    <w:rsid w:val="00485E4F"/>
    <w:rsid w:val="004864FD"/>
    <w:rsid w:val="004865EF"/>
    <w:rsid w:val="0048726A"/>
    <w:rsid w:val="00490F77"/>
    <w:rsid w:val="0049395C"/>
    <w:rsid w:val="00494277"/>
    <w:rsid w:val="00497EEB"/>
    <w:rsid w:val="004A0140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30C"/>
    <w:rsid w:val="004B7591"/>
    <w:rsid w:val="004B7F22"/>
    <w:rsid w:val="004C054F"/>
    <w:rsid w:val="004C1487"/>
    <w:rsid w:val="004C1AD9"/>
    <w:rsid w:val="004C2164"/>
    <w:rsid w:val="004C2989"/>
    <w:rsid w:val="004C3A15"/>
    <w:rsid w:val="004C61D8"/>
    <w:rsid w:val="004C6654"/>
    <w:rsid w:val="004C67B1"/>
    <w:rsid w:val="004C7264"/>
    <w:rsid w:val="004D1EEA"/>
    <w:rsid w:val="004D302C"/>
    <w:rsid w:val="004D533F"/>
    <w:rsid w:val="004D6418"/>
    <w:rsid w:val="004D69AD"/>
    <w:rsid w:val="004E3067"/>
    <w:rsid w:val="004E35AE"/>
    <w:rsid w:val="004E490A"/>
    <w:rsid w:val="004E784B"/>
    <w:rsid w:val="004F1C5E"/>
    <w:rsid w:val="004F2FD7"/>
    <w:rsid w:val="004F6953"/>
    <w:rsid w:val="0050077C"/>
    <w:rsid w:val="00505B75"/>
    <w:rsid w:val="00506265"/>
    <w:rsid w:val="0051026B"/>
    <w:rsid w:val="0051076D"/>
    <w:rsid w:val="00510965"/>
    <w:rsid w:val="0051220D"/>
    <w:rsid w:val="005134FE"/>
    <w:rsid w:val="0051425C"/>
    <w:rsid w:val="00521BF5"/>
    <w:rsid w:val="00522C3E"/>
    <w:rsid w:val="00525DD3"/>
    <w:rsid w:val="0053088E"/>
    <w:rsid w:val="00534201"/>
    <w:rsid w:val="0053526F"/>
    <w:rsid w:val="0053647E"/>
    <w:rsid w:val="005400C3"/>
    <w:rsid w:val="005429CF"/>
    <w:rsid w:val="005515C5"/>
    <w:rsid w:val="0055295E"/>
    <w:rsid w:val="00552AD2"/>
    <w:rsid w:val="00553B23"/>
    <w:rsid w:val="00560600"/>
    <w:rsid w:val="00561364"/>
    <w:rsid w:val="00561FB2"/>
    <w:rsid w:val="0056246A"/>
    <w:rsid w:val="005702DC"/>
    <w:rsid w:val="0057357C"/>
    <w:rsid w:val="00580374"/>
    <w:rsid w:val="00581A86"/>
    <w:rsid w:val="00581D2A"/>
    <w:rsid w:val="00585B4F"/>
    <w:rsid w:val="00586C13"/>
    <w:rsid w:val="00590EAF"/>
    <w:rsid w:val="00592FF1"/>
    <w:rsid w:val="0059326C"/>
    <w:rsid w:val="00593E86"/>
    <w:rsid w:val="00596354"/>
    <w:rsid w:val="0059718C"/>
    <w:rsid w:val="005A3699"/>
    <w:rsid w:val="005A370E"/>
    <w:rsid w:val="005A40CE"/>
    <w:rsid w:val="005A5C81"/>
    <w:rsid w:val="005B31D1"/>
    <w:rsid w:val="005B3A6A"/>
    <w:rsid w:val="005B5C3E"/>
    <w:rsid w:val="005B62D6"/>
    <w:rsid w:val="005B733B"/>
    <w:rsid w:val="005C0CDA"/>
    <w:rsid w:val="005C1517"/>
    <w:rsid w:val="005C2A29"/>
    <w:rsid w:val="005C31C6"/>
    <w:rsid w:val="005C3E15"/>
    <w:rsid w:val="005C6AC1"/>
    <w:rsid w:val="005D1682"/>
    <w:rsid w:val="005D238B"/>
    <w:rsid w:val="005D25B8"/>
    <w:rsid w:val="005D2DF4"/>
    <w:rsid w:val="005D39B2"/>
    <w:rsid w:val="005D45E9"/>
    <w:rsid w:val="005E179E"/>
    <w:rsid w:val="005E1D08"/>
    <w:rsid w:val="005E2936"/>
    <w:rsid w:val="005E36BE"/>
    <w:rsid w:val="005E65D4"/>
    <w:rsid w:val="005E7E74"/>
    <w:rsid w:val="005F001B"/>
    <w:rsid w:val="005F0050"/>
    <w:rsid w:val="005F407A"/>
    <w:rsid w:val="00600041"/>
    <w:rsid w:val="00600290"/>
    <w:rsid w:val="00603352"/>
    <w:rsid w:val="00603567"/>
    <w:rsid w:val="006055CF"/>
    <w:rsid w:val="00606DD6"/>
    <w:rsid w:val="0060714B"/>
    <w:rsid w:val="006077B7"/>
    <w:rsid w:val="0061220E"/>
    <w:rsid w:val="00613BB1"/>
    <w:rsid w:val="00617174"/>
    <w:rsid w:val="006178F4"/>
    <w:rsid w:val="00620ED3"/>
    <w:rsid w:val="00621113"/>
    <w:rsid w:val="00621589"/>
    <w:rsid w:val="0062177C"/>
    <w:rsid w:val="00622602"/>
    <w:rsid w:val="006230F2"/>
    <w:rsid w:val="006253BC"/>
    <w:rsid w:val="00625CCD"/>
    <w:rsid w:val="00626525"/>
    <w:rsid w:val="00627BE0"/>
    <w:rsid w:val="00630A43"/>
    <w:rsid w:val="00633869"/>
    <w:rsid w:val="00634614"/>
    <w:rsid w:val="00634794"/>
    <w:rsid w:val="006359C4"/>
    <w:rsid w:val="006367DD"/>
    <w:rsid w:val="006428BC"/>
    <w:rsid w:val="00644B39"/>
    <w:rsid w:val="00645EC3"/>
    <w:rsid w:val="00646FE8"/>
    <w:rsid w:val="0064792E"/>
    <w:rsid w:val="00650BBA"/>
    <w:rsid w:val="00652BFB"/>
    <w:rsid w:val="006542C2"/>
    <w:rsid w:val="00655487"/>
    <w:rsid w:val="00662792"/>
    <w:rsid w:val="00665C05"/>
    <w:rsid w:val="00666A9A"/>
    <w:rsid w:val="00667FA4"/>
    <w:rsid w:val="00671241"/>
    <w:rsid w:val="006726E3"/>
    <w:rsid w:val="00673CC9"/>
    <w:rsid w:val="006745F6"/>
    <w:rsid w:val="00674F4B"/>
    <w:rsid w:val="00675F3A"/>
    <w:rsid w:val="00683E30"/>
    <w:rsid w:val="0068429B"/>
    <w:rsid w:val="0068512B"/>
    <w:rsid w:val="00685B8B"/>
    <w:rsid w:val="00690A13"/>
    <w:rsid w:val="00690BE8"/>
    <w:rsid w:val="00691292"/>
    <w:rsid w:val="00692219"/>
    <w:rsid w:val="006950E6"/>
    <w:rsid w:val="00695E36"/>
    <w:rsid w:val="006A4EAC"/>
    <w:rsid w:val="006B03CF"/>
    <w:rsid w:val="006B1313"/>
    <w:rsid w:val="006B2689"/>
    <w:rsid w:val="006B2EA4"/>
    <w:rsid w:val="006B4E35"/>
    <w:rsid w:val="006B60FC"/>
    <w:rsid w:val="006B6D4E"/>
    <w:rsid w:val="006C0FC2"/>
    <w:rsid w:val="006C2358"/>
    <w:rsid w:val="006C2381"/>
    <w:rsid w:val="006C2A37"/>
    <w:rsid w:val="006C77FC"/>
    <w:rsid w:val="006D0947"/>
    <w:rsid w:val="006D1506"/>
    <w:rsid w:val="006D2170"/>
    <w:rsid w:val="006D2D4E"/>
    <w:rsid w:val="006D36C6"/>
    <w:rsid w:val="006D47D5"/>
    <w:rsid w:val="006D5EE9"/>
    <w:rsid w:val="006D61D9"/>
    <w:rsid w:val="006E2364"/>
    <w:rsid w:val="006E2797"/>
    <w:rsid w:val="006E2A0A"/>
    <w:rsid w:val="006E2DDA"/>
    <w:rsid w:val="006E316C"/>
    <w:rsid w:val="006E3BFB"/>
    <w:rsid w:val="006E45AB"/>
    <w:rsid w:val="006E4716"/>
    <w:rsid w:val="006E595B"/>
    <w:rsid w:val="006E7A0C"/>
    <w:rsid w:val="006E7DAA"/>
    <w:rsid w:val="006F0726"/>
    <w:rsid w:val="006F3B0B"/>
    <w:rsid w:val="006F5339"/>
    <w:rsid w:val="006F578B"/>
    <w:rsid w:val="006F6751"/>
    <w:rsid w:val="006F7946"/>
    <w:rsid w:val="00701E69"/>
    <w:rsid w:val="007025C8"/>
    <w:rsid w:val="0070324F"/>
    <w:rsid w:val="007047CD"/>
    <w:rsid w:val="0070562D"/>
    <w:rsid w:val="007057F4"/>
    <w:rsid w:val="00706020"/>
    <w:rsid w:val="00707159"/>
    <w:rsid w:val="00710338"/>
    <w:rsid w:val="00711423"/>
    <w:rsid w:val="0071354C"/>
    <w:rsid w:val="007165F9"/>
    <w:rsid w:val="007172AF"/>
    <w:rsid w:val="00717438"/>
    <w:rsid w:val="00720ABC"/>
    <w:rsid w:val="00720D22"/>
    <w:rsid w:val="0072323B"/>
    <w:rsid w:val="00724040"/>
    <w:rsid w:val="00727C66"/>
    <w:rsid w:val="00730E33"/>
    <w:rsid w:val="00731297"/>
    <w:rsid w:val="00732FFD"/>
    <w:rsid w:val="0073333E"/>
    <w:rsid w:val="00733491"/>
    <w:rsid w:val="0073388A"/>
    <w:rsid w:val="00733D92"/>
    <w:rsid w:val="007343AF"/>
    <w:rsid w:val="007374ED"/>
    <w:rsid w:val="00737557"/>
    <w:rsid w:val="0074082E"/>
    <w:rsid w:val="00740E77"/>
    <w:rsid w:val="007423E1"/>
    <w:rsid w:val="0074279B"/>
    <w:rsid w:val="00743475"/>
    <w:rsid w:val="0074465F"/>
    <w:rsid w:val="007479C7"/>
    <w:rsid w:val="00747C61"/>
    <w:rsid w:val="00751FB2"/>
    <w:rsid w:val="00755C01"/>
    <w:rsid w:val="00755F57"/>
    <w:rsid w:val="00757021"/>
    <w:rsid w:val="00757A87"/>
    <w:rsid w:val="00765141"/>
    <w:rsid w:val="00765302"/>
    <w:rsid w:val="00766450"/>
    <w:rsid w:val="00767565"/>
    <w:rsid w:val="00770C34"/>
    <w:rsid w:val="00771EBA"/>
    <w:rsid w:val="0077200C"/>
    <w:rsid w:val="00772673"/>
    <w:rsid w:val="00773C98"/>
    <w:rsid w:val="007740C6"/>
    <w:rsid w:val="00774A9C"/>
    <w:rsid w:val="00775297"/>
    <w:rsid w:val="007775C7"/>
    <w:rsid w:val="00780C07"/>
    <w:rsid w:val="00781097"/>
    <w:rsid w:val="00781B85"/>
    <w:rsid w:val="007839B2"/>
    <w:rsid w:val="007862DF"/>
    <w:rsid w:val="007863EB"/>
    <w:rsid w:val="00790831"/>
    <w:rsid w:val="007A00E9"/>
    <w:rsid w:val="007A523D"/>
    <w:rsid w:val="007A694C"/>
    <w:rsid w:val="007A6F6B"/>
    <w:rsid w:val="007B0B05"/>
    <w:rsid w:val="007B0F2A"/>
    <w:rsid w:val="007B2523"/>
    <w:rsid w:val="007B3742"/>
    <w:rsid w:val="007B4CC2"/>
    <w:rsid w:val="007B54F3"/>
    <w:rsid w:val="007B5C1D"/>
    <w:rsid w:val="007B621E"/>
    <w:rsid w:val="007C0326"/>
    <w:rsid w:val="007C0377"/>
    <w:rsid w:val="007C2297"/>
    <w:rsid w:val="007C2578"/>
    <w:rsid w:val="007C27B5"/>
    <w:rsid w:val="007C2B56"/>
    <w:rsid w:val="007C40A5"/>
    <w:rsid w:val="007C6BDD"/>
    <w:rsid w:val="007D12E7"/>
    <w:rsid w:val="007D2081"/>
    <w:rsid w:val="007D2B49"/>
    <w:rsid w:val="007D2C2B"/>
    <w:rsid w:val="007D310E"/>
    <w:rsid w:val="007D395B"/>
    <w:rsid w:val="007D4822"/>
    <w:rsid w:val="007D6D83"/>
    <w:rsid w:val="007D7214"/>
    <w:rsid w:val="007D7757"/>
    <w:rsid w:val="007D7BD3"/>
    <w:rsid w:val="007E04D7"/>
    <w:rsid w:val="007E3D5D"/>
    <w:rsid w:val="007E3DBE"/>
    <w:rsid w:val="007E50FB"/>
    <w:rsid w:val="007E6530"/>
    <w:rsid w:val="007F2391"/>
    <w:rsid w:val="007F254B"/>
    <w:rsid w:val="007F3941"/>
    <w:rsid w:val="007F4D71"/>
    <w:rsid w:val="007F63A8"/>
    <w:rsid w:val="007F67F3"/>
    <w:rsid w:val="007F6B53"/>
    <w:rsid w:val="007F6EEC"/>
    <w:rsid w:val="007F77D7"/>
    <w:rsid w:val="007F794A"/>
    <w:rsid w:val="00802946"/>
    <w:rsid w:val="008042B4"/>
    <w:rsid w:val="008054EE"/>
    <w:rsid w:val="00807FED"/>
    <w:rsid w:val="00815021"/>
    <w:rsid w:val="008168B4"/>
    <w:rsid w:val="00816DA0"/>
    <w:rsid w:val="0081761D"/>
    <w:rsid w:val="00822074"/>
    <w:rsid w:val="00823217"/>
    <w:rsid w:val="00824646"/>
    <w:rsid w:val="008251A2"/>
    <w:rsid w:val="00826411"/>
    <w:rsid w:val="00831059"/>
    <w:rsid w:val="0083116A"/>
    <w:rsid w:val="008327E1"/>
    <w:rsid w:val="00833A31"/>
    <w:rsid w:val="008351A0"/>
    <w:rsid w:val="0083715C"/>
    <w:rsid w:val="0084052F"/>
    <w:rsid w:val="008405A2"/>
    <w:rsid w:val="008429AD"/>
    <w:rsid w:val="00846B8C"/>
    <w:rsid w:val="00847401"/>
    <w:rsid w:val="00847C05"/>
    <w:rsid w:val="00853CE4"/>
    <w:rsid w:val="00855186"/>
    <w:rsid w:val="00855F56"/>
    <w:rsid w:val="00856435"/>
    <w:rsid w:val="008564C2"/>
    <w:rsid w:val="00860BFA"/>
    <w:rsid w:val="00861445"/>
    <w:rsid w:val="008615CA"/>
    <w:rsid w:val="00861EC3"/>
    <w:rsid w:val="008643CF"/>
    <w:rsid w:val="00866DF7"/>
    <w:rsid w:val="008700EE"/>
    <w:rsid w:val="00870165"/>
    <w:rsid w:val="00870D03"/>
    <w:rsid w:val="00872BB3"/>
    <w:rsid w:val="00875611"/>
    <w:rsid w:val="0087567A"/>
    <w:rsid w:val="0088162D"/>
    <w:rsid w:val="00882437"/>
    <w:rsid w:val="008834FC"/>
    <w:rsid w:val="00885E24"/>
    <w:rsid w:val="00886C2F"/>
    <w:rsid w:val="008914DF"/>
    <w:rsid w:val="008927A3"/>
    <w:rsid w:val="008931E9"/>
    <w:rsid w:val="00897D31"/>
    <w:rsid w:val="008A132C"/>
    <w:rsid w:val="008A6A75"/>
    <w:rsid w:val="008A6C7D"/>
    <w:rsid w:val="008B21C6"/>
    <w:rsid w:val="008B2FAE"/>
    <w:rsid w:val="008B339B"/>
    <w:rsid w:val="008B61A2"/>
    <w:rsid w:val="008B7B77"/>
    <w:rsid w:val="008C2092"/>
    <w:rsid w:val="008C2832"/>
    <w:rsid w:val="008D0890"/>
    <w:rsid w:val="008D3A82"/>
    <w:rsid w:val="008E0DC4"/>
    <w:rsid w:val="008E0E28"/>
    <w:rsid w:val="008E180E"/>
    <w:rsid w:val="008E1D3D"/>
    <w:rsid w:val="008E1FD6"/>
    <w:rsid w:val="008E2FA7"/>
    <w:rsid w:val="008E4351"/>
    <w:rsid w:val="008E6177"/>
    <w:rsid w:val="008E6939"/>
    <w:rsid w:val="008E6A34"/>
    <w:rsid w:val="008E7D32"/>
    <w:rsid w:val="008E7F60"/>
    <w:rsid w:val="008F11CE"/>
    <w:rsid w:val="008F20BD"/>
    <w:rsid w:val="008F228B"/>
    <w:rsid w:val="008F68D5"/>
    <w:rsid w:val="008F6900"/>
    <w:rsid w:val="009006DB"/>
    <w:rsid w:val="0090170C"/>
    <w:rsid w:val="00904381"/>
    <w:rsid w:val="009061FC"/>
    <w:rsid w:val="009075FA"/>
    <w:rsid w:val="009100ED"/>
    <w:rsid w:val="00911E34"/>
    <w:rsid w:val="009133A8"/>
    <w:rsid w:val="009154A4"/>
    <w:rsid w:val="0092092D"/>
    <w:rsid w:val="00921B64"/>
    <w:rsid w:val="00923359"/>
    <w:rsid w:val="009247C8"/>
    <w:rsid w:val="00924D37"/>
    <w:rsid w:val="00926FB5"/>
    <w:rsid w:val="00932360"/>
    <w:rsid w:val="00932F92"/>
    <w:rsid w:val="009346E5"/>
    <w:rsid w:val="00936BBC"/>
    <w:rsid w:val="009372F6"/>
    <w:rsid w:val="00937696"/>
    <w:rsid w:val="00942BC7"/>
    <w:rsid w:val="00942BD7"/>
    <w:rsid w:val="00946E42"/>
    <w:rsid w:val="00952D82"/>
    <w:rsid w:val="0095404D"/>
    <w:rsid w:val="00954371"/>
    <w:rsid w:val="009558F5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15C6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47DA"/>
    <w:rsid w:val="00985C8A"/>
    <w:rsid w:val="00991AE6"/>
    <w:rsid w:val="00992999"/>
    <w:rsid w:val="00992F11"/>
    <w:rsid w:val="00993AF4"/>
    <w:rsid w:val="009955B8"/>
    <w:rsid w:val="00996146"/>
    <w:rsid w:val="00996161"/>
    <w:rsid w:val="009961D9"/>
    <w:rsid w:val="009976F5"/>
    <w:rsid w:val="0099791F"/>
    <w:rsid w:val="009A10C7"/>
    <w:rsid w:val="009A14FD"/>
    <w:rsid w:val="009A4738"/>
    <w:rsid w:val="009A4FC6"/>
    <w:rsid w:val="009A6A9C"/>
    <w:rsid w:val="009A71CF"/>
    <w:rsid w:val="009A7F01"/>
    <w:rsid w:val="009B613A"/>
    <w:rsid w:val="009B770C"/>
    <w:rsid w:val="009B7938"/>
    <w:rsid w:val="009C0D91"/>
    <w:rsid w:val="009C1DB2"/>
    <w:rsid w:val="009C216C"/>
    <w:rsid w:val="009C2D84"/>
    <w:rsid w:val="009C374B"/>
    <w:rsid w:val="009C64B9"/>
    <w:rsid w:val="009D1228"/>
    <w:rsid w:val="009D40FB"/>
    <w:rsid w:val="009D50EE"/>
    <w:rsid w:val="009D6317"/>
    <w:rsid w:val="009E109F"/>
    <w:rsid w:val="009E17B2"/>
    <w:rsid w:val="009E339D"/>
    <w:rsid w:val="009E33CC"/>
    <w:rsid w:val="009E43B0"/>
    <w:rsid w:val="009E4790"/>
    <w:rsid w:val="009E5837"/>
    <w:rsid w:val="009E7523"/>
    <w:rsid w:val="009E7F8D"/>
    <w:rsid w:val="009F21D1"/>
    <w:rsid w:val="00A00210"/>
    <w:rsid w:val="00A018FB"/>
    <w:rsid w:val="00A040ED"/>
    <w:rsid w:val="00A0511E"/>
    <w:rsid w:val="00A067F7"/>
    <w:rsid w:val="00A10749"/>
    <w:rsid w:val="00A12262"/>
    <w:rsid w:val="00A143D8"/>
    <w:rsid w:val="00A155CD"/>
    <w:rsid w:val="00A2145F"/>
    <w:rsid w:val="00A220C2"/>
    <w:rsid w:val="00A31D28"/>
    <w:rsid w:val="00A325F8"/>
    <w:rsid w:val="00A37438"/>
    <w:rsid w:val="00A375FE"/>
    <w:rsid w:val="00A418F0"/>
    <w:rsid w:val="00A4299E"/>
    <w:rsid w:val="00A4566C"/>
    <w:rsid w:val="00A46817"/>
    <w:rsid w:val="00A507D4"/>
    <w:rsid w:val="00A51539"/>
    <w:rsid w:val="00A52EA9"/>
    <w:rsid w:val="00A54372"/>
    <w:rsid w:val="00A55856"/>
    <w:rsid w:val="00A55C67"/>
    <w:rsid w:val="00A56463"/>
    <w:rsid w:val="00A6261C"/>
    <w:rsid w:val="00A64B5D"/>
    <w:rsid w:val="00A6743E"/>
    <w:rsid w:val="00A67E39"/>
    <w:rsid w:val="00A7112D"/>
    <w:rsid w:val="00A71227"/>
    <w:rsid w:val="00A72D16"/>
    <w:rsid w:val="00A7688F"/>
    <w:rsid w:val="00A77048"/>
    <w:rsid w:val="00A804B0"/>
    <w:rsid w:val="00A81906"/>
    <w:rsid w:val="00A81E36"/>
    <w:rsid w:val="00A82F14"/>
    <w:rsid w:val="00A853A2"/>
    <w:rsid w:val="00A86B24"/>
    <w:rsid w:val="00A87A2B"/>
    <w:rsid w:val="00A950F9"/>
    <w:rsid w:val="00A96699"/>
    <w:rsid w:val="00A973C4"/>
    <w:rsid w:val="00AA1A4A"/>
    <w:rsid w:val="00AA29F5"/>
    <w:rsid w:val="00AA4B5F"/>
    <w:rsid w:val="00AA51C3"/>
    <w:rsid w:val="00AA5800"/>
    <w:rsid w:val="00AA5EF4"/>
    <w:rsid w:val="00AB5011"/>
    <w:rsid w:val="00AB572A"/>
    <w:rsid w:val="00AB5DC7"/>
    <w:rsid w:val="00AB65AC"/>
    <w:rsid w:val="00AB72E3"/>
    <w:rsid w:val="00AC0C55"/>
    <w:rsid w:val="00AC4DD2"/>
    <w:rsid w:val="00AC4F31"/>
    <w:rsid w:val="00AC56CE"/>
    <w:rsid w:val="00AD0A26"/>
    <w:rsid w:val="00AD3FAD"/>
    <w:rsid w:val="00AD4596"/>
    <w:rsid w:val="00AD6BB9"/>
    <w:rsid w:val="00AE1242"/>
    <w:rsid w:val="00AE1E04"/>
    <w:rsid w:val="00AE24E6"/>
    <w:rsid w:val="00AE282B"/>
    <w:rsid w:val="00AE3175"/>
    <w:rsid w:val="00AE45E7"/>
    <w:rsid w:val="00AE489C"/>
    <w:rsid w:val="00AE4BBE"/>
    <w:rsid w:val="00AF07AE"/>
    <w:rsid w:val="00AF08DE"/>
    <w:rsid w:val="00AF1C00"/>
    <w:rsid w:val="00AF1F57"/>
    <w:rsid w:val="00AF3A2A"/>
    <w:rsid w:val="00AF5EF1"/>
    <w:rsid w:val="00B0010E"/>
    <w:rsid w:val="00B02A1C"/>
    <w:rsid w:val="00B05805"/>
    <w:rsid w:val="00B06071"/>
    <w:rsid w:val="00B071BA"/>
    <w:rsid w:val="00B11180"/>
    <w:rsid w:val="00B14237"/>
    <w:rsid w:val="00B1437F"/>
    <w:rsid w:val="00B16D9F"/>
    <w:rsid w:val="00B20549"/>
    <w:rsid w:val="00B20C46"/>
    <w:rsid w:val="00B22C67"/>
    <w:rsid w:val="00B235DF"/>
    <w:rsid w:val="00B23B84"/>
    <w:rsid w:val="00B26667"/>
    <w:rsid w:val="00B26AB2"/>
    <w:rsid w:val="00B30B1F"/>
    <w:rsid w:val="00B33CB3"/>
    <w:rsid w:val="00B3413E"/>
    <w:rsid w:val="00B3451A"/>
    <w:rsid w:val="00B35B2A"/>
    <w:rsid w:val="00B41670"/>
    <w:rsid w:val="00B468F3"/>
    <w:rsid w:val="00B476F0"/>
    <w:rsid w:val="00B47DAC"/>
    <w:rsid w:val="00B50522"/>
    <w:rsid w:val="00B52ADA"/>
    <w:rsid w:val="00B56BC6"/>
    <w:rsid w:val="00B60806"/>
    <w:rsid w:val="00B61641"/>
    <w:rsid w:val="00B625BF"/>
    <w:rsid w:val="00B6262B"/>
    <w:rsid w:val="00B63971"/>
    <w:rsid w:val="00B64B8A"/>
    <w:rsid w:val="00B65CD2"/>
    <w:rsid w:val="00B6696C"/>
    <w:rsid w:val="00B67CFF"/>
    <w:rsid w:val="00B70F07"/>
    <w:rsid w:val="00B714B8"/>
    <w:rsid w:val="00B74042"/>
    <w:rsid w:val="00B76CAF"/>
    <w:rsid w:val="00B76CCD"/>
    <w:rsid w:val="00B770D1"/>
    <w:rsid w:val="00B77233"/>
    <w:rsid w:val="00B80CC4"/>
    <w:rsid w:val="00B819D5"/>
    <w:rsid w:val="00B82FCD"/>
    <w:rsid w:val="00B83303"/>
    <w:rsid w:val="00B85752"/>
    <w:rsid w:val="00B85EBA"/>
    <w:rsid w:val="00B874D0"/>
    <w:rsid w:val="00B87DCF"/>
    <w:rsid w:val="00B9292C"/>
    <w:rsid w:val="00B941A2"/>
    <w:rsid w:val="00B94E95"/>
    <w:rsid w:val="00B9788D"/>
    <w:rsid w:val="00BA0305"/>
    <w:rsid w:val="00BA0E59"/>
    <w:rsid w:val="00BA1A2C"/>
    <w:rsid w:val="00BA3AAD"/>
    <w:rsid w:val="00BA3FA0"/>
    <w:rsid w:val="00BA47E2"/>
    <w:rsid w:val="00BB06EC"/>
    <w:rsid w:val="00BB78EC"/>
    <w:rsid w:val="00BC0802"/>
    <w:rsid w:val="00BC2B0D"/>
    <w:rsid w:val="00BC31ED"/>
    <w:rsid w:val="00BC32C5"/>
    <w:rsid w:val="00BC77EE"/>
    <w:rsid w:val="00BD0621"/>
    <w:rsid w:val="00BD1F9C"/>
    <w:rsid w:val="00BD34BD"/>
    <w:rsid w:val="00BD3559"/>
    <w:rsid w:val="00BD56FF"/>
    <w:rsid w:val="00BD5D1C"/>
    <w:rsid w:val="00BE045D"/>
    <w:rsid w:val="00BE093F"/>
    <w:rsid w:val="00BE3E9E"/>
    <w:rsid w:val="00BE41C6"/>
    <w:rsid w:val="00BE46A6"/>
    <w:rsid w:val="00BF4967"/>
    <w:rsid w:val="00BF4BB3"/>
    <w:rsid w:val="00BF53D4"/>
    <w:rsid w:val="00BF78D1"/>
    <w:rsid w:val="00C00E4A"/>
    <w:rsid w:val="00C00F0F"/>
    <w:rsid w:val="00C02124"/>
    <w:rsid w:val="00C028BE"/>
    <w:rsid w:val="00C04CC9"/>
    <w:rsid w:val="00C06E92"/>
    <w:rsid w:val="00C11745"/>
    <w:rsid w:val="00C12E14"/>
    <w:rsid w:val="00C15180"/>
    <w:rsid w:val="00C169CE"/>
    <w:rsid w:val="00C17C17"/>
    <w:rsid w:val="00C20418"/>
    <w:rsid w:val="00C231FA"/>
    <w:rsid w:val="00C23F1F"/>
    <w:rsid w:val="00C253AC"/>
    <w:rsid w:val="00C265E7"/>
    <w:rsid w:val="00C35452"/>
    <w:rsid w:val="00C40B88"/>
    <w:rsid w:val="00C44AB5"/>
    <w:rsid w:val="00C46FF6"/>
    <w:rsid w:val="00C5173D"/>
    <w:rsid w:val="00C5189D"/>
    <w:rsid w:val="00C522B1"/>
    <w:rsid w:val="00C54EC6"/>
    <w:rsid w:val="00C54ED4"/>
    <w:rsid w:val="00C55793"/>
    <w:rsid w:val="00C55F8B"/>
    <w:rsid w:val="00C560F8"/>
    <w:rsid w:val="00C56F21"/>
    <w:rsid w:val="00C56FDC"/>
    <w:rsid w:val="00C60AD7"/>
    <w:rsid w:val="00C620F3"/>
    <w:rsid w:val="00C63A43"/>
    <w:rsid w:val="00C66E20"/>
    <w:rsid w:val="00C67850"/>
    <w:rsid w:val="00C70000"/>
    <w:rsid w:val="00C71DCE"/>
    <w:rsid w:val="00C72425"/>
    <w:rsid w:val="00C72F8D"/>
    <w:rsid w:val="00C80D68"/>
    <w:rsid w:val="00C817AA"/>
    <w:rsid w:val="00C81C3C"/>
    <w:rsid w:val="00C82089"/>
    <w:rsid w:val="00C85857"/>
    <w:rsid w:val="00C86AC1"/>
    <w:rsid w:val="00C8727A"/>
    <w:rsid w:val="00C87C4C"/>
    <w:rsid w:val="00C92599"/>
    <w:rsid w:val="00C94063"/>
    <w:rsid w:val="00C94113"/>
    <w:rsid w:val="00C94590"/>
    <w:rsid w:val="00C96600"/>
    <w:rsid w:val="00C96ABE"/>
    <w:rsid w:val="00CA1045"/>
    <w:rsid w:val="00CA1BA0"/>
    <w:rsid w:val="00CA4111"/>
    <w:rsid w:val="00CA6AE9"/>
    <w:rsid w:val="00CA7B31"/>
    <w:rsid w:val="00CB0A5E"/>
    <w:rsid w:val="00CB1C35"/>
    <w:rsid w:val="00CB1EF9"/>
    <w:rsid w:val="00CB6E2F"/>
    <w:rsid w:val="00CB7A26"/>
    <w:rsid w:val="00CC2A7E"/>
    <w:rsid w:val="00CC6A1B"/>
    <w:rsid w:val="00CD0C10"/>
    <w:rsid w:val="00CD11F3"/>
    <w:rsid w:val="00CD2507"/>
    <w:rsid w:val="00CD4CC0"/>
    <w:rsid w:val="00CD5985"/>
    <w:rsid w:val="00CE2212"/>
    <w:rsid w:val="00CE4365"/>
    <w:rsid w:val="00CE5D2E"/>
    <w:rsid w:val="00CF1D75"/>
    <w:rsid w:val="00CF5B47"/>
    <w:rsid w:val="00CF7B53"/>
    <w:rsid w:val="00D00221"/>
    <w:rsid w:val="00D00A70"/>
    <w:rsid w:val="00D01407"/>
    <w:rsid w:val="00D03441"/>
    <w:rsid w:val="00D03F2F"/>
    <w:rsid w:val="00D04879"/>
    <w:rsid w:val="00D052B8"/>
    <w:rsid w:val="00D05EE6"/>
    <w:rsid w:val="00D07CFE"/>
    <w:rsid w:val="00D11711"/>
    <w:rsid w:val="00D13A2E"/>
    <w:rsid w:val="00D144BC"/>
    <w:rsid w:val="00D2216A"/>
    <w:rsid w:val="00D233AF"/>
    <w:rsid w:val="00D23B29"/>
    <w:rsid w:val="00D27C59"/>
    <w:rsid w:val="00D309E1"/>
    <w:rsid w:val="00D30C6F"/>
    <w:rsid w:val="00D3326C"/>
    <w:rsid w:val="00D33546"/>
    <w:rsid w:val="00D3407F"/>
    <w:rsid w:val="00D36007"/>
    <w:rsid w:val="00D40FD7"/>
    <w:rsid w:val="00D41D4D"/>
    <w:rsid w:val="00D42E2D"/>
    <w:rsid w:val="00D436CF"/>
    <w:rsid w:val="00D456F6"/>
    <w:rsid w:val="00D46353"/>
    <w:rsid w:val="00D46A24"/>
    <w:rsid w:val="00D47145"/>
    <w:rsid w:val="00D47BA2"/>
    <w:rsid w:val="00D5087E"/>
    <w:rsid w:val="00D53EBA"/>
    <w:rsid w:val="00D55110"/>
    <w:rsid w:val="00D56911"/>
    <w:rsid w:val="00D571B9"/>
    <w:rsid w:val="00D57760"/>
    <w:rsid w:val="00D60C70"/>
    <w:rsid w:val="00D6279E"/>
    <w:rsid w:val="00D63A8C"/>
    <w:rsid w:val="00D709A9"/>
    <w:rsid w:val="00D70EA5"/>
    <w:rsid w:val="00D727B6"/>
    <w:rsid w:val="00D72B99"/>
    <w:rsid w:val="00D72C83"/>
    <w:rsid w:val="00D72E47"/>
    <w:rsid w:val="00D7377B"/>
    <w:rsid w:val="00D74B46"/>
    <w:rsid w:val="00D76091"/>
    <w:rsid w:val="00D77573"/>
    <w:rsid w:val="00D81FBD"/>
    <w:rsid w:val="00D82179"/>
    <w:rsid w:val="00D83622"/>
    <w:rsid w:val="00D83F76"/>
    <w:rsid w:val="00D873A6"/>
    <w:rsid w:val="00D876EF"/>
    <w:rsid w:val="00D87BEB"/>
    <w:rsid w:val="00D87E24"/>
    <w:rsid w:val="00D90B65"/>
    <w:rsid w:val="00D90E4B"/>
    <w:rsid w:val="00D91674"/>
    <w:rsid w:val="00D92776"/>
    <w:rsid w:val="00D9303A"/>
    <w:rsid w:val="00D9367B"/>
    <w:rsid w:val="00D94455"/>
    <w:rsid w:val="00D95690"/>
    <w:rsid w:val="00D95E87"/>
    <w:rsid w:val="00D972F3"/>
    <w:rsid w:val="00DA30C9"/>
    <w:rsid w:val="00DA3950"/>
    <w:rsid w:val="00DA56E0"/>
    <w:rsid w:val="00DA710D"/>
    <w:rsid w:val="00DB0D84"/>
    <w:rsid w:val="00DB0ED7"/>
    <w:rsid w:val="00DB58A0"/>
    <w:rsid w:val="00DB58CC"/>
    <w:rsid w:val="00DB5B52"/>
    <w:rsid w:val="00DC002B"/>
    <w:rsid w:val="00DC08D7"/>
    <w:rsid w:val="00DC317F"/>
    <w:rsid w:val="00DC31F3"/>
    <w:rsid w:val="00DC4306"/>
    <w:rsid w:val="00DD208E"/>
    <w:rsid w:val="00DD249F"/>
    <w:rsid w:val="00DD4044"/>
    <w:rsid w:val="00DD4ED6"/>
    <w:rsid w:val="00DD53AE"/>
    <w:rsid w:val="00DD5BFD"/>
    <w:rsid w:val="00DD6B22"/>
    <w:rsid w:val="00DE1311"/>
    <w:rsid w:val="00DE20CF"/>
    <w:rsid w:val="00DE289F"/>
    <w:rsid w:val="00DE2A2B"/>
    <w:rsid w:val="00DE3416"/>
    <w:rsid w:val="00DE5C5A"/>
    <w:rsid w:val="00DF298D"/>
    <w:rsid w:val="00DF36AE"/>
    <w:rsid w:val="00DF4EFD"/>
    <w:rsid w:val="00DF6009"/>
    <w:rsid w:val="00DF600B"/>
    <w:rsid w:val="00E0309A"/>
    <w:rsid w:val="00E05C2C"/>
    <w:rsid w:val="00E060AB"/>
    <w:rsid w:val="00E06809"/>
    <w:rsid w:val="00E06D0A"/>
    <w:rsid w:val="00E06DE2"/>
    <w:rsid w:val="00E06FA4"/>
    <w:rsid w:val="00E13315"/>
    <w:rsid w:val="00E13932"/>
    <w:rsid w:val="00E1624C"/>
    <w:rsid w:val="00E16DC5"/>
    <w:rsid w:val="00E175D5"/>
    <w:rsid w:val="00E22170"/>
    <w:rsid w:val="00E2496B"/>
    <w:rsid w:val="00E2504D"/>
    <w:rsid w:val="00E251E4"/>
    <w:rsid w:val="00E26042"/>
    <w:rsid w:val="00E26F9C"/>
    <w:rsid w:val="00E303E1"/>
    <w:rsid w:val="00E37156"/>
    <w:rsid w:val="00E379C2"/>
    <w:rsid w:val="00E42ADA"/>
    <w:rsid w:val="00E43AE7"/>
    <w:rsid w:val="00E452F3"/>
    <w:rsid w:val="00E45730"/>
    <w:rsid w:val="00E46059"/>
    <w:rsid w:val="00E46650"/>
    <w:rsid w:val="00E47CEE"/>
    <w:rsid w:val="00E51509"/>
    <w:rsid w:val="00E520E6"/>
    <w:rsid w:val="00E5219C"/>
    <w:rsid w:val="00E52257"/>
    <w:rsid w:val="00E5480F"/>
    <w:rsid w:val="00E54BCE"/>
    <w:rsid w:val="00E56F0F"/>
    <w:rsid w:val="00E57524"/>
    <w:rsid w:val="00E61F83"/>
    <w:rsid w:val="00E64DAB"/>
    <w:rsid w:val="00E64FE3"/>
    <w:rsid w:val="00E66DBA"/>
    <w:rsid w:val="00E66DDF"/>
    <w:rsid w:val="00E670DA"/>
    <w:rsid w:val="00E67CB0"/>
    <w:rsid w:val="00E67DF0"/>
    <w:rsid w:val="00E71277"/>
    <w:rsid w:val="00E73210"/>
    <w:rsid w:val="00E75FDF"/>
    <w:rsid w:val="00E776DB"/>
    <w:rsid w:val="00E81816"/>
    <w:rsid w:val="00E81E76"/>
    <w:rsid w:val="00E82365"/>
    <w:rsid w:val="00E844A1"/>
    <w:rsid w:val="00E84896"/>
    <w:rsid w:val="00E84CC2"/>
    <w:rsid w:val="00E84D1E"/>
    <w:rsid w:val="00E85C2A"/>
    <w:rsid w:val="00E85D3A"/>
    <w:rsid w:val="00E86071"/>
    <w:rsid w:val="00E86818"/>
    <w:rsid w:val="00E86DEA"/>
    <w:rsid w:val="00E90DC2"/>
    <w:rsid w:val="00E925F6"/>
    <w:rsid w:val="00E93A15"/>
    <w:rsid w:val="00E944EF"/>
    <w:rsid w:val="00E962C3"/>
    <w:rsid w:val="00E969BF"/>
    <w:rsid w:val="00E96BF9"/>
    <w:rsid w:val="00E96DC9"/>
    <w:rsid w:val="00E96F73"/>
    <w:rsid w:val="00E96F8C"/>
    <w:rsid w:val="00E97A08"/>
    <w:rsid w:val="00EA2739"/>
    <w:rsid w:val="00EA29BD"/>
    <w:rsid w:val="00EA2E8F"/>
    <w:rsid w:val="00EA7D24"/>
    <w:rsid w:val="00EB0B1C"/>
    <w:rsid w:val="00EB0C34"/>
    <w:rsid w:val="00EB0C5C"/>
    <w:rsid w:val="00EB0EFB"/>
    <w:rsid w:val="00EB467A"/>
    <w:rsid w:val="00EB5F19"/>
    <w:rsid w:val="00EB61EC"/>
    <w:rsid w:val="00EB792E"/>
    <w:rsid w:val="00EC005A"/>
    <w:rsid w:val="00EC069D"/>
    <w:rsid w:val="00EC0D0E"/>
    <w:rsid w:val="00EC37F6"/>
    <w:rsid w:val="00EC43A1"/>
    <w:rsid w:val="00EC491E"/>
    <w:rsid w:val="00EC4BAB"/>
    <w:rsid w:val="00EC4F07"/>
    <w:rsid w:val="00EC4FCD"/>
    <w:rsid w:val="00EC6D5E"/>
    <w:rsid w:val="00EC7004"/>
    <w:rsid w:val="00EC734C"/>
    <w:rsid w:val="00ED079C"/>
    <w:rsid w:val="00ED0A95"/>
    <w:rsid w:val="00ED1D53"/>
    <w:rsid w:val="00ED275C"/>
    <w:rsid w:val="00ED4275"/>
    <w:rsid w:val="00ED62EA"/>
    <w:rsid w:val="00ED727F"/>
    <w:rsid w:val="00EE09FD"/>
    <w:rsid w:val="00EE159E"/>
    <w:rsid w:val="00EE1631"/>
    <w:rsid w:val="00EE1CF5"/>
    <w:rsid w:val="00EE3800"/>
    <w:rsid w:val="00EE3D63"/>
    <w:rsid w:val="00EE76CC"/>
    <w:rsid w:val="00EF137A"/>
    <w:rsid w:val="00EF17BC"/>
    <w:rsid w:val="00EF3A2F"/>
    <w:rsid w:val="00EF48EA"/>
    <w:rsid w:val="00EF5D4A"/>
    <w:rsid w:val="00EF787A"/>
    <w:rsid w:val="00F02940"/>
    <w:rsid w:val="00F03B5F"/>
    <w:rsid w:val="00F06A75"/>
    <w:rsid w:val="00F06D9A"/>
    <w:rsid w:val="00F10926"/>
    <w:rsid w:val="00F11131"/>
    <w:rsid w:val="00F11ECB"/>
    <w:rsid w:val="00F12E45"/>
    <w:rsid w:val="00F12F48"/>
    <w:rsid w:val="00F14677"/>
    <w:rsid w:val="00F148D1"/>
    <w:rsid w:val="00F14D55"/>
    <w:rsid w:val="00F16F88"/>
    <w:rsid w:val="00F17293"/>
    <w:rsid w:val="00F2733E"/>
    <w:rsid w:val="00F307B5"/>
    <w:rsid w:val="00F31C5B"/>
    <w:rsid w:val="00F31F58"/>
    <w:rsid w:val="00F37FAC"/>
    <w:rsid w:val="00F45381"/>
    <w:rsid w:val="00F51B3A"/>
    <w:rsid w:val="00F52B1A"/>
    <w:rsid w:val="00F55662"/>
    <w:rsid w:val="00F55B09"/>
    <w:rsid w:val="00F55EB2"/>
    <w:rsid w:val="00F642DA"/>
    <w:rsid w:val="00F66941"/>
    <w:rsid w:val="00F67536"/>
    <w:rsid w:val="00F67A69"/>
    <w:rsid w:val="00F737EC"/>
    <w:rsid w:val="00F73E89"/>
    <w:rsid w:val="00F76171"/>
    <w:rsid w:val="00F82420"/>
    <w:rsid w:val="00F8253E"/>
    <w:rsid w:val="00F82699"/>
    <w:rsid w:val="00F82E15"/>
    <w:rsid w:val="00F83E8C"/>
    <w:rsid w:val="00F8620B"/>
    <w:rsid w:val="00F86A67"/>
    <w:rsid w:val="00F87FCE"/>
    <w:rsid w:val="00F92096"/>
    <w:rsid w:val="00F9278F"/>
    <w:rsid w:val="00F9317B"/>
    <w:rsid w:val="00F953DC"/>
    <w:rsid w:val="00F95CDD"/>
    <w:rsid w:val="00F95D99"/>
    <w:rsid w:val="00FA173A"/>
    <w:rsid w:val="00FA17FA"/>
    <w:rsid w:val="00FA30AF"/>
    <w:rsid w:val="00FA34E0"/>
    <w:rsid w:val="00FA35FB"/>
    <w:rsid w:val="00FA4468"/>
    <w:rsid w:val="00FA57FD"/>
    <w:rsid w:val="00FA6FF4"/>
    <w:rsid w:val="00FB02B4"/>
    <w:rsid w:val="00FB04DA"/>
    <w:rsid w:val="00FB20ED"/>
    <w:rsid w:val="00FB490E"/>
    <w:rsid w:val="00FB527D"/>
    <w:rsid w:val="00FC4B3B"/>
    <w:rsid w:val="00FC554A"/>
    <w:rsid w:val="00FC6098"/>
    <w:rsid w:val="00FC619A"/>
    <w:rsid w:val="00FC65AE"/>
    <w:rsid w:val="00FD3464"/>
    <w:rsid w:val="00FD438D"/>
    <w:rsid w:val="00FD4742"/>
    <w:rsid w:val="00FD70D0"/>
    <w:rsid w:val="00FE05F8"/>
    <w:rsid w:val="00FE1105"/>
    <w:rsid w:val="00FE12A5"/>
    <w:rsid w:val="00FE60D0"/>
    <w:rsid w:val="00FE75A6"/>
    <w:rsid w:val="00FE7A70"/>
    <w:rsid w:val="00FF3D13"/>
    <w:rsid w:val="00FF4D1F"/>
    <w:rsid w:val="00FF51F0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48EA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uiPriority w:val="1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30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cf01">
    <w:name w:val="cf01"/>
    <w:basedOn w:val="Domylnaczcionkaakapitu"/>
    <w:rsid w:val="00F51B3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latformazakupowa.pl/pn/uniwersytet_wroclawski/proceeding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2854D5-7ED9-43EC-99A0-F4E13E23C7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869</Words>
  <Characters>5215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Wioletta Franz-Prokop</cp:lastModifiedBy>
  <cp:revision>5</cp:revision>
  <cp:lastPrinted>2023-12-06T12:00:00Z</cp:lastPrinted>
  <dcterms:created xsi:type="dcterms:W3CDTF">2023-12-06T11:48:00Z</dcterms:created>
  <dcterms:modified xsi:type="dcterms:W3CDTF">2023-12-07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